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049BC" w14:textId="46ACB6D2" w:rsidR="00D761D7" w:rsidRDefault="00E24F74" w:rsidP="001611A9">
      <w:pPr>
        <w:spacing w:before="0" w:after="0"/>
        <w:rPr>
          <w:rFonts w:ascii="Arial" w:hAnsi="Arial" w:cs="Arial"/>
          <w:sz w:val="22"/>
          <w:szCs w:val="22"/>
        </w:rPr>
      </w:pPr>
      <w:r w:rsidRPr="00D761D7">
        <w:rPr>
          <w:rFonts w:ascii="Arial" w:hAnsi="Arial" w:cs="Arial"/>
          <w:sz w:val="22"/>
          <w:szCs w:val="22"/>
        </w:rPr>
        <w:t>The information you provide is an important pa</w:t>
      </w:r>
      <w:r>
        <w:rPr>
          <w:rFonts w:ascii="Arial" w:hAnsi="Arial" w:cs="Arial"/>
          <w:sz w:val="22"/>
          <w:szCs w:val="22"/>
        </w:rPr>
        <w:t xml:space="preserve">rt of our recruitment process. </w:t>
      </w:r>
      <w:r w:rsidRPr="00D761D7">
        <w:rPr>
          <w:rFonts w:ascii="Arial" w:hAnsi="Arial" w:cs="Arial"/>
          <w:sz w:val="22"/>
          <w:szCs w:val="22"/>
        </w:rPr>
        <w:t>Please answer every question</w:t>
      </w:r>
      <w:r>
        <w:rPr>
          <w:rFonts w:ascii="Arial" w:hAnsi="Arial" w:cs="Arial"/>
          <w:sz w:val="22"/>
          <w:szCs w:val="22"/>
        </w:rPr>
        <w:t>. Y</w:t>
      </w:r>
      <w:r w:rsidR="007670AC" w:rsidRPr="00D761D7">
        <w:rPr>
          <w:rFonts w:ascii="Arial" w:hAnsi="Arial" w:cs="Arial"/>
          <w:sz w:val="22"/>
          <w:szCs w:val="22"/>
        </w:rPr>
        <w:t xml:space="preserve">ou will </w:t>
      </w:r>
      <w:r w:rsidR="0096587D" w:rsidRPr="00D761D7">
        <w:rPr>
          <w:rFonts w:ascii="Arial" w:hAnsi="Arial" w:cs="Arial"/>
          <w:sz w:val="22"/>
          <w:szCs w:val="22"/>
        </w:rPr>
        <w:t xml:space="preserve">need </w:t>
      </w:r>
      <w:r w:rsidR="007670AC" w:rsidRPr="00D761D7">
        <w:rPr>
          <w:rFonts w:ascii="Arial" w:hAnsi="Arial" w:cs="Arial"/>
          <w:sz w:val="22"/>
          <w:szCs w:val="22"/>
        </w:rPr>
        <w:t>to:</w:t>
      </w:r>
    </w:p>
    <w:p w14:paraId="16E5E2F9" w14:textId="468285F5" w:rsidR="00D761D7" w:rsidRDefault="007670AC" w:rsidP="00D761D7">
      <w:pPr>
        <w:pStyle w:val="ListParagraph"/>
        <w:numPr>
          <w:ilvl w:val="0"/>
          <w:numId w:val="32"/>
        </w:numPr>
        <w:spacing w:before="0" w:after="0"/>
        <w:rPr>
          <w:rFonts w:ascii="Arial" w:hAnsi="Arial" w:cs="Arial"/>
          <w:sz w:val="22"/>
          <w:szCs w:val="22"/>
        </w:rPr>
      </w:pPr>
      <w:r w:rsidRPr="00D761D7">
        <w:rPr>
          <w:rFonts w:ascii="Arial" w:hAnsi="Arial" w:cs="Arial"/>
          <w:sz w:val="22"/>
          <w:szCs w:val="22"/>
        </w:rPr>
        <w:t>complete this screening questionnaire</w:t>
      </w:r>
      <w:r w:rsidR="0087115B">
        <w:rPr>
          <w:rFonts w:ascii="Arial" w:hAnsi="Arial" w:cs="Arial"/>
          <w:sz w:val="22"/>
          <w:szCs w:val="22"/>
        </w:rPr>
        <w:t xml:space="preserve"> </w:t>
      </w:r>
    </w:p>
    <w:p w14:paraId="6A8CA97C" w14:textId="32FD74F2" w:rsidR="0096587D" w:rsidRDefault="0096587D" w:rsidP="00783C31">
      <w:pPr>
        <w:pStyle w:val="ListParagraph"/>
        <w:numPr>
          <w:ilvl w:val="0"/>
          <w:numId w:val="32"/>
        </w:numPr>
        <w:spacing w:before="0" w:after="0"/>
        <w:rPr>
          <w:rFonts w:ascii="Arial" w:hAnsi="Arial" w:cs="Arial"/>
          <w:sz w:val="22"/>
          <w:szCs w:val="22"/>
        </w:rPr>
      </w:pPr>
      <w:r w:rsidRPr="00D761D7">
        <w:rPr>
          <w:rFonts w:ascii="Arial" w:hAnsi="Arial" w:cs="Arial"/>
          <w:sz w:val="22"/>
          <w:szCs w:val="22"/>
        </w:rPr>
        <w:t>provide a resume</w:t>
      </w:r>
      <w:r w:rsidR="00E24F74">
        <w:rPr>
          <w:rFonts w:ascii="Arial" w:hAnsi="Arial" w:cs="Arial"/>
          <w:sz w:val="22"/>
          <w:szCs w:val="22"/>
        </w:rPr>
        <w:t xml:space="preserve"> </w:t>
      </w:r>
      <w:r w:rsidRPr="00D761D7">
        <w:rPr>
          <w:rFonts w:ascii="Arial" w:hAnsi="Arial" w:cs="Arial"/>
          <w:sz w:val="22"/>
          <w:szCs w:val="22"/>
        </w:rPr>
        <w:t xml:space="preserve">(if </w:t>
      </w:r>
      <w:r w:rsidR="00C07EBF">
        <w:rPr>
          <w:rFonts w:ascii="Arial" w:hAnsi="Arial" w:cs="Arial"/>
          <w:sz w:val="22"/>
          <w:szCs w:val="22"/>
        </w:rPr>
        <w:t>asked)</w:t>
      </w:r>
    </w:p>
    <w:p w14:paraId="329D9CAD" w14:textId="30829F5B" w:rsidR="0087115B" w:rsidRPr="00783C31" w:rsidRDefault="0087115B" w:rsidP="00783C31">
      <w:pPr>
        <w:pStyle w:val="ListParagraph"/>
        <w:numPr>
          <w:ilvl w:val="0"/>
          <w:numId w:val="32"/>
        </w:numPr>
        <w:spacing w:before="0"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mail everything to</w:t>
      </w:r>
      <w:r w:rsidRPr="00D761D7">
        <w:rPr>
          <w:rFonts w:ascii="Arial" w:hAnsi="Arial" w:cs="Arial"/>
          <w:sz w:val="22"/>
          <w:szCs w:val="22"/>
        </w:rPr>
        <w:t xml:space="preserve"> </w:t>
      </w:r>
      <w:hyperlink r:id="rId11" w:history="1">
        <w:r w:rsidRPr="00D761D7">
          <w:rPr>
            <w:rStyle w:val="Hyperlink"/>
            <w:rFonts w:ascii="Arial" w:hAnsi="Arial" w:cs="Arial"/>
            <w:sz w:val="22"/>
            <w:szCs w:val="22"/>
          </w:rPr>
          <w:t>volunteer@bsl.org.au</w:t>
        </w:r>
      </w:hyperlink>
    </w:p>
    <w:p w14:paraId="27005D26" w14:textId="77777777" w:rsidR="00A15D1B" w:rsidRPr="00D761D7" w:rsidRDefault="00A15D1B" w:rsidP="00A15D1B">
      <w:pPr>
        <w:spacing w:before="0" w:after="0"/>
        <w:rPr>
          <w:rFonts w:ascii="Arial" w:hAnsi="Arial" w:cs="Arial"/>
        </w:rPr>
      </w:pPr>
    </w:p>
    <w:tbl>
      <w:tblPr>
        <w:tblW w:w="10481" w:type="dxa"/>
        <w:jc w:val="center"/>
        <w:tbl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single" w:sz="4" w:space="0" w:color="F79646" w:themeColor="accent6"/>
          <w:insideV w:val="single" w:sz="4" w:space="0" w:color="F79646" w:themeColor="accent6"/>
        </w:tblBorders>
        <w:tblLook w:val="0000" w:firstRow="0" w:lastRow="0" w:firstColumn="0" w:lastColumn="0" w:noHBand="0" w:noVBand="0"/>
      </w:tblPr>
      <w:tblGrid>
        <w:gridCol w:w="7228"/>
        <w:gridCol w:w="1507"/>
        <w:gridCol w:w="1746"/>
      </w:tblGrid>
      <w:tr w:rsidR="0096587D" w:rsidRPr="00D761D7" w14:paraId="37AFCF40" w14:textId="77777777" w:rsidTr="00D761D7">
        <w:trPr>
          <w:trHeight w:val="497"/>
          <w:jc w:val="center"/>
        </w:trPr>
        <w:tc>
          <w:tcPr>
            <w:tcW w:w="10481" w:type="dxa"/>
            <w:gridSpan w:val="3"/>
            <w:vAlign w:val="bottom"/>
          </w:tcPr>
          <w:p w14:paraId="2E4A1A84" w14:textId="35A50625" w:rsidR="0096587D" w:rsidRPr="00D761D7" w:rsidRDefault="0096587D" w:rsidP="00004501">
            <w:pPr>
              <w:pStyle w:val="ListParagraph"/>
              <w:spacing w:before="0"/>
              <w:ind w:left="0"/>
              <w:rPr>
                <w:rFonts w:ascii="Arial" w:hAnsi="Arial" w:cs="Arial"/>
                <w:b/>
                <w:sz w:val="22"/>
                <w:u w:val="single"/>
              </w:rPr>
            </w:pPr>
            <w:r w:rsidRPr="00D761D7">
              <w:rPr>
                <w:rFonts w:ascii="Arial" w:hAnsi="Arial" w:cs="Arial"/>
                <w:b/>
                <w:sz w:val="22"/>
                <w:u w:val="single"/>
              </w:rPr>
              <w:t xml:space="preserve">Personal </w:t>
            </w:r>
            <w:r w:rsidR="00E24F74">
              <w:rPr>
                <w:rFonts w:ascii="Arial" w:hAnsi="Arial" w:cs="Arial"/>
                <w:b/>
                <w:sz w:val="22"/>
                <w:u w:val="single"/>
              </w:rPr>
              <w:t>Details</w:t>
            </w:r>
          </w:p>
          <w:p w14:paraId="0E6C2728" w14:textId="77777777" w:rsidR="0096587D" w:rsidRPr="00D761D7" w:rsidRDefault="0096587D" w:rsidP="00004501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4012D284" w14:textId="77777777" w:rsidR="0096587D" w:rsidRPr="00D761D7" w:rsidRDefault="0096587D" w:rsidP="00004501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Full Name:</w:t>
            </w:r>
          </w:p>
          <w:p w14:paraId="2E01F056" w14:textId="77777777" w:rsidR="0096587D" w:rsidRPr="00D761D7" w:rsidRDefault="0096587D" w:rsidP="00004501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Contact number:</w:t>
            </w:r>
          </w:p>
          <w:p w14:paraId="41B0D20A" w14:textId="19D8571E" w:rsidR="0096587D" w:rsidRDefault="0096587D" w:rsidP="0096587D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Email:</w:t>
            </w:r>
          </w:p>
          <w:p w14:paraId="1B92C7AF" w14:textId="4D65AF24" w:rsidR="001611A9" w:rsidRDefault="001611A9" w:rsidP="0096587D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Volunteer Role: </w:t>
            </w:r>
            <w:r w:rsidR="005C2BE3">
              <w:rPr>
                <w:rFonts w:ascii="Arial" w:hAnsi="Arial" w:cs="Arial"/>
                <w:sz w:val="22"/>
              </w:rPr>
              <w:t>ICT Service Desk Officer</w:t>
            </w:r>
          </w:p>
          <w:p w14:paraId="72D3855A" w14:textId="7D7D4C89" w:rsidR="0087115B" w:rsidRPr="00E24F74" w:rsidRDefault="0087115B" w:rsidP="0096587D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BSL Manager: </w:t>
            </w:r>
            <w:r w:rsidR="005C2BE3">
              <w:rPr>
                <w:rFonts w:ascii="Arial" w:hAnsi="Arial" w:cs="Arial"/>
                <w:sz w:val="22"/>
              </w:rPr>
              <w:t>Chan Heng</w:t>
            </w:r>
          </w:p>
        </w:tc>
      </w:tr>
      <w:tr w:rsidR="00A15D1B" w:rsidRPr="00D761D7" w14:paraId="4EB55E08" w14:textId="77777777" w:rsidTr="00925BB3">
        <w:trPr>
          <w:trHeight w:val="888"/>
          <w:jc w:val="center"/>
        </w:trPr>
        <w:tc>
          <w:tcPr>
            <w:tcW w:w="10481" w:type="dxa"/>
            <w:gridSpan w:val="3"/>
            <w:vAlign w:val="bottom"/>
          </w:tcPr>
          <w:p w14:paraId="27FD7BA0" w14:textId="1D29F05E" w:rsidR="00511881" w:rsidRDefault="00A15D1B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br/>
            </w:r>
            <w:r w:rsidR="00F01C1E" w:rsidRPr="00D761D7">
              <w:rPr>
                <w:rFonts w:ascii="Arial" w:hAnsi="Arial" w:cs="Arial"/>
                <w:sz w:val="22"/>
              </w:rPr>
              <w:t>Briefly describe</w:t>
            </w:r>
            <w:r w:rsidR="00EA4BFC" w:rsidRPr="00D761D7">
              <w:rPr>
                <w:rFonts w:ascii="Arial" w:hAnsi="Arial" w:cs="Arial"/>
                <w:sz w:val="22"/>
              </w:rPr>
              <w:t xml:space="preserve"> your work </w:t>
            </w:r>
            <w:r w:rsidR="00F01C1E" w:rsidRPr="00D761D7">
              <w:rPr>
                <w:rFonts w:ascii="Arial" w:hAnsi="Arial" w:cs="Arial"/>
                <w:sz w:val="22"/>
              </w:rPr>
              <w:t>and</w:t>
            </w:r>
            <w:r w:rsidR="00EA4BFC" w:rsidRPr="00D761D7">
              <w:rPr>
                <w:rFonts w:ascii="Arial" w:hAnsi="Arial" w:cs="Arial"/>
                <w:sz w:val="22"/>
              </w:rPr>
              <w:t xml:space="preserve"> v</w:t>
            </w:r>
            <w:r w:rsidR="00586446" w:rsidRPr="00D761D7">
              <w:rPr>
                <w:rFonts w:ascii="Arial" w:hAnsi="Arial" w:cs="Arial"/>
                <w:sz w:val="22"/>
              </w:rPr>
              <w:t xml:space="preserve">olunteering experience. </w:t>
            </w:r>
          </w:p>
          <w:p w14:paraId="6CF6F5BA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458CC9DE" w14:textId="452928A8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57099B28" w14:textId="77777777" w:rsidR="00925BB3" w:rsidRPr="00D761D7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517BBB89" w14:textId="77777777" w:rsidR="007B3A1B" w:rsidRPr="00D761D7" w:rsidRDefault="007B3A1B" w:rsidP="0019131A">
            <w:pPr>
              <w:rPr>
                <w:rFonts w:ascii="Arial" w:hAnsi="Arial" w:cs="Arial"/>
                <w:sz w:val="22"/>
              </w:rPr>
            </w:pPr>
          </w:p>
          <w:p w14:paraId="4CBC3C59" w14:textId="6D412872" w:rsidR="007B3A1B" w:rsidRDefault="007B3A1B" w:rsidP="0019131A">
            <w:pPr>
              <w:rPr>
                <w:rFonts w:ascii="Arial" w:hAnsi="Arial" w:cs="Arial"/>
                <w:sz w:val="22"/>
              </w:rPr>
            </w:pPr>
          </w:p>
          <w:p w14:paraId="08C57C05" w14:textId="4C67BDF3" w:rsidR="00A8068C" w:rsidRPr="00D761D7" w:rsidRDefault="00A8068C" w:rsidP="0019131A">
            <w:pPr>
              <w:rPr>
                <w:rFonts w:ascii="Arial" w:hAnsi="Arial" w:cs="Arial"/>
                <w:sz w:val="22"/>
              </w:rPr>
            </w:pPr>
          </w:p>
          <w:p w14:paraId="20E36563" w14:textId="77777777" w:rsidR="007B3A1B" w:rsidRPr="00D761D7" w:rsidRDefault="007B3A1B" w:rsidP="0019131A">
            <w:pPr>
              <w:rPr>
                <w:rFonts w:ascii="Arial" w:hAnsi="Arial" w:cs="Arial"/>
                <w:sz w:val="22"/>
              </w:rPr>
            </w:pPr>
          </w:p>
        </w:tc>
      </w:tr>
      <w:tr w:rsidR="00925BB3" w:rsidRPr="00D761D7" w14:paraId="54F73B17" w14:textId="77777777" w:rsidTr="00D761D7">
        <w:trPr>
          <w:trHeight w:val="886"/>
          <w:jc w:val="center"/>
        </w:trPr>
        <w:tc>
          <w:tcPr>
            <w:tcW w:w="10481" w:type="dxa"/>
            <w:gridSpan w:val="3"/>
            <w:vAlign w:val="bottom"/>
          </w:tcPr>
          <w:p w14:paraId="4EEDEDEB" w14:textId="77777777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500CDD1D" w14:textId="433E7A7D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o you have Customer Service experience? If yes, please provide details.</w:t>
            </w:r>
          </w:p>
          <w:p w14:paraId="5F8DBC9A" w14:textId="5B89391C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3A60C6DB" w14:textId="2DB997AD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43FC92B3" w14:textId="4B94C879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25DBB5EE" w14:textId="78DF3B7B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26F9DD97" w14:textId="5AB69FBA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2B1A936A" w14:textId="3596121D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5941BCBF" w14:textId="49F2DFE6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058465B5" w14:textId="77777777" w:rsidR="00925BB3" w:rsidRDefault="00925BB3" w:rsidP="00925BB3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20F0E7BE" w14:textId="14D2C006" w:rsidR="00925BB3" w:rsidRPr="00D761D7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</w:tc>
      </w:tr>
      <w:tr w:rsidR="00925BB3" w:rsidRPr="00D761D7" w14:paraId="1D55FA71" w14:textId="77777777" w:rsidTr="00D761D7">
        <w:trPr>
          <w:trHeight w:val="886"/>
          <w:jc w:val="center"/>
        </w:trPr>
        <w:tc>
          <w:tcPr>
            <w:tcW w:w="10481" w:type="dxa"/>
            <w:gridSpan w:val="3"/>
            <w:vAlign w:val="bottom"/>
          </w:tcPr>
          <w:p w14:paraId="2831B459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5038E209" w14:textId="62E6320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hat would you like to achieve and develop working in this role?</w:t>
            </w:r>
          </w:p>
          <w:p w14:paraId="23E78180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101955DA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78DE7F4B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7421D38B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0ED24420" w14:textId="77777777" w:rsidR="00925BB3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2BA2BDBE" w14:textId="50BD722F" w:rsidR="00925BB3" w:rsidRPr="00D761D7" w:rsidRDefault="00925BB3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bookmarkStart w:id="0" w:name="_GoBack"/>
            <w:bookmarkEnd w:id="0"/>
          </w:p>
        </w:tc>
      </w:tr>
      <w:tr w:rsidR="00A15D1B" w:rsidRPr="00D761D7" w14:paraId="37DC183A" w14:textId="77777777" w:rsidTr="00D761D7">
        <w:trPr>
          <w:trHeight w:val="497"/>
          <w:jc w:val="center"/>
        </w:trPr>
        <w:tc>
          <w:tcPr>
            <w:tcW w:w="10481" w:type="dxa"/>
            <w:gridSpan w:val="3"/>
          </w:tcPr>
          <w:p w14:paraId="1EE5354C" w14:textId="4A368F4A" w:rsidR="00B1242D" w:rsidRPr="00D761D7" w:rsidRDefault="00EA4BFC" w:rsidP="00B1242D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br/>
            </w:r>
            <w:r w:rsidR="0035177C" w:rsidRPr="00D761D7">
              <w:rPr>
                <w:rFonts w:ascii="Arial" w:hAnsi="Arial" w:cs="Arial"/>
                <w:sz w:val="22"/>
              </w:rPr>
              <w:t xml:space="preserve">What </w:t>
            </w:r>
            <w:r w:rsidR="00A076A7">
              <w:rPr>
                <w:rFonts w:ascii="Arial" w:hAnsi="Arial" w:cs="Arial"/>
                <w:sz w:val="22"/>
              </w:rPr>
              <w:t xml:space="preserve">other skills or </w:t>
            </w:r>
            <w:r w:rsidR="00E24F74">
              <w:rPr>
                <w:rFonts w:ascii="Arial" w:hAnsi="Arial" w:cs="Arial"/>
                <w:sz w:val="22"/>
              </w:rPr>
              <w:t xml:space="preserve">knowledge could you </w:t>
            </w:r>
            <w:r w:rsidR="0035177C" w:rsidRPr="00D761D7">
              <w:rPr>
                <w:rFonts w:ascii="Arial" w:hAnsi="Arial" w:cs="Arial"/>
                <w:sz w:val="22"/>
              </w:rPr>
              <w:t>brin</w:t>
            </w:r>
            <w:r w:rsidR="00E24F74">
              <w:rPr>
                <w:rFonts w:ascii="Arial" w:hAnsi="Arial" w:cs="Arial"/>
                <w:sz w:val="22"/>
              </w:rPr>
              <w:t xml:space="preserve">g to this </w:t>
            </w:r>
            <w:r w:rsidR="00352BB8">
              <w:rPr>
                <w:rFonts w:ascii="Arial" w:hAnsi="Arial" w:cs="Arial"/>
                <w:sz w:val="22"/>
              </w:rPr>
              <w:t>role?</w:t>
            </w:r>
          </w:p>
          <w:p w14:paraId="5A3A56A9" w14:textId="77777777" w:rsidR="00004501" w:rsidRPr="00D761D7" w:rsidRDefault="00004501" w:rsidP="00004501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</w:p>
          <w:p w14:paraId="12D65987" w14:textId="77777777" w:rsidR="0096587D" w:rsidRPr="00D761D7" w:rsidRDefault="0096587D" w:rsidP="0019131A">
            <w:pPr>
              <w:pStyle w:val="ListParagraph"/>
              <w:spacing w:before="0"/>
              <w:ind w:left="0"/>
              <w:rPr>
                <w:rFonts w:ascii="Arial" w:eastAsiaTheme="minorHAnsi" w:hAnsi="Arial" w:cs="Arial"/>
                <w:sz w:val="22"/>
                <w:szCs w:val="22"/>
                <w:lang w:val="en-AU" w:bidi="ar-SA"/>
              </w:rPr>
            </w:pPr>
          </w:p>
          <w:p w14:paraId="443552F4" w14:textId="77777777" w:rsidR="007B3A1B" w:rsidRPr="00D761D7" w:rsidRDefault="007B3A1B" w:rsidP="0019131A">
            <w:pPr>
              <w:pStyle w:val="ListParagraph"/>
              <w:spacing w:before="0"/>
              <w:ind w:left="0"/>
              <w:rPr>
                <w:rFonts w:ascii="Arial" w:eastAsiaTheme="minorHAnsi" w:hAnsi="Arial" w:cs="Arial"/>
                <w:sz w:val="22"/>
                <w:szCs w:val="22"/>
                <w:lang w:val="en-AU" w:bidi="ar-SA"/>
              </w:rPr>
            </w:pPr>
          </w:p>
          <w:p w14:paraId="6C63F6C6" w14:textId="77777777" w:rsidR="007B3A1B" w:rsidRPr="00D761D7" w:rsidRDefault="007B3A1B" w:rsidP="0019131A">
            <w:pPr>
              <w:pStyle w:val="ListParagraph"/>
              <w:spacing w:before="0"/>
              <w:ind w:left="0"/>
              <w:rPr>
                <w:rFonts w:ascii="Arial" w:eastAsiaTheme="minorHAnsi" w:hAnsi="Arial" w:cs="Arial"/>
                <w:sz w:val="22"/>
                <w:szCs w:val="22"/>
                <w:lang w:val="en-AU" w:bidi="ar-SA"/>
              </w:rPr>
            </w:pPr>
          </w:p>
          <w:p w14:paraId="0B1B7820" w14:textId="5405199E" w:rsidR="00A8068C" w:rsidRPr="00D761D7" w:rsidRDefault="00A8068C" w:rsidP="0019131A">
            <w:pPr>
              <w:pStyle w:val="ListParagraph"/>
              <w:spacing w:before="0"/>
              <w:ind w:left="0"/>
              <w:rPr>
                <w:rFonts w:ascii="Arial" w:eastAsiaTheme="minorHAnsi" w:hAnsi="Arial" w:cs="Arial"/>
                <w:sz w:val="22"/>
                <w:szCs w:val="22"/>
                <w:lang w:val="en-AU" w:bidi="ar-SA"/>
              </w:rPr>
            </w:pPr>
          </w:p>
        </w:tc>
      </w:tr>
      <w:tr w:rsidR="00A15D1B" w:rsidRPr="00D761D7" w14:paraId="633716A5" w14:textId="77777777" w:rsidTr="00D761D7">
        <w:trPr>
          <w:trHeight w:val="20"/>
          <w:jc w:val="center"/>
        </w:trPr>
        <w:tc>
          <w:tcPr>
            <w:tcW w:w="10481" w:type="dxa"/>
            <w:gridSpan w:val="3"/>
          </w:tcPr>
          <w:p w14:paraId="119A302E" w14:textId="4F8E3A6D" w:rsidR="00A15D1B" w:rsidRPr="00D761D7" w:rsidRDefault="00A15D1B" w:rsidP="00F01C1E">
            <w:pPr>
              <w:pStyle w:val="ListParagraph"/>
              <w:spacing w:before="0"/>
              <w:ind w:left="0"/>
              <w:rPr>
                <w:rFonts w:ascii="Arial" w:hAnsi="Arial" w:cs="Arial"/>
                <w:b/>
                <w:sz w:val="22"/>
              </w:rPr>
            </w:pPr>
            <w:r w:rsidRPr="00D761D7">
              <w:rPr>
                <w:rFonts w:ascii="Arial" w:hAnsi="Arial" w:cs="Arial"/>
                <w:b/>
                <w:sz w:val="22"/>
              </w:rPr>
              <w:lastRenderedPageBreak/>
              <w:br/>
              <w:t>What motivates you to volunteer at the Brot</w:t>
            </w:r>
            <w:r w:rsidR="00352BB8">
              <w:rPr>
                <w:rFonts w:ascii="Arial" w:hAnsi="Arial" w:cs="Arial"/>
                <w:b/>
                <w:sz w:val="22"/>
              </w:rPr>
              <w:t xml:space="preserve">herhood? Please tick ALL </w:t>
            </w:r>
            <w:r w:rsidRPr="00D761D7">
              <w:rPr>
                <w:rFonts w:ascii="Arial" w:hAnsi="Arial" w:cs="Arial"/>
                <w:b/>
                <w:sz w:val="22"/>
              </w:rPr>
              <w:t xml:space="preserve">boxes </w:t>
            </w:r>
            <w:r w:rsidR="00F01C1E" w:rsidRPr="00D761D7">
              <w:rPr>
                <w:rFonts w:ascii="Arial" w:hAnsi="Arial" w:cs="Arial"/>
                <w:b/>
                <w:sz w:val="22"/>
              </w:rPr>
              <w:t>which apply:</w:t>
            </w:r>
          </w:p>
        </w:tc>
      </w:tr>
      <w:tr w:rsidR="00A15D1B" w:rsidRPr="00D761D7" w14:paraId="61CFAC1A" w14:textId="77777777" w:rsidTr="00D761D7">
        <w:trPr>
          <w:trHeight w:val="580"/>
          <w:jc w:val="center"/>
        </w:trPr>
        <w:tc>
          <w:tcPr>
            <w:tcW w:w="7228" w:type="dxa"/>
          </w:tcPr>
          <w:p w14:paraId="536CB226" w14:textId="68B406AD" w:rsidR="00A15D1B" w:rsidRPr="00D761D7" w:rsidRDefault="00352BB8" w:rsidP="0096587D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am retired</w:t>
            </w:r>
          </w:p>
        </w:tc>
        <w:tc>
          <w:tcPr>
            <w:tcW w:w="1507" w:type="dxa"/>
          </w:tcPr>
          <w:p w14:paraId="0BFB3F76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0914031C"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_x0000_s1027" type="#_x0000_t201" style="position:absolute;margin-left:26.85pt;margin-top:3.05pt;width:12.75pt;height:18.75pt;z-index:251662336;mso-position-horizontal-relative:text;mso-position-vertical-relative:text" o:preferrelative="t" filled="f" stroked="f">
                  <v:imagedata r:id="rId12" o:title=""/>
                  <o:lock v:ext="edit" aspectratio="t"/>
                </v:shape>
                <w:control r:id="rId13" w:name="CheckBox1211133" w:shapeid="_x0000_s1027"/>
              </w:pict>
            </w:r>
            <w:r w:rsidR="00A15D1B" w:rsidRPr="00D761D7">
              <w:rPr>
                <w:rFonts w:ascii="Arial" w:hAnsi="Arial" w:cs="Arial"/>
                <w:sz w:val="22"/>
              </w:rPr>
              <w:t xml:space="preserve">Yes  </w:t>
            </w:r>
            <w:r>
              <w:rPr>
                <w:rFonts w:ascii="Arial" w:hAnsi="Arial" w:cs="Arial"/>
                <w:sz w:val="22"/>
              </w:rPr>
              <w:pict w14:anchorId="5FC80A35">
                <v:shape id="_x0000_s1029" type="#_x0000_t201" style="position:absolute;margin-left:26.85pt;margin-top:3.6pt;width:12.75pt;height:18.75pt;z-index:251664384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15" w:name="CheckBox1212" w:shapeid="_x0000_s1029"/>
              </w:pict>
            </w:r>
          </w:p>
        </w:tc>
        <w:tc>
          <w:tcPr>
            <w:tcW w:w="1746" w:type="dxa"/>
          </w:tcPr>
          <w:p w14:paraId="40BE5BAC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183C8692">
                <v:shape id="_x0000_s1028" type="#_x0000_t201" style="position:absolute;margin-left:21.1pt;margin-top:3.05pt;width:12.75pt;height:18.75pt;z-index:251663360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16" w:name="CheckBox12111311" w:shapeid="_x0000_s1028"/>
              </w:pict>
            </w:r>
            <w:r w:rsidR="00A15D1B" w:rsidRPr="00D761D7">
              <w:rPr>
                <w:rFonts w:ascii="Arial" w:hAnsi="Arial" w:cs="Arial"/>
                <w:sz w:val="22"/>
              </w:rPr>
              <w:t xml:space="preserve">No </w:t>
            </w:r>
            <w:r>
              <w:rPr>
                <w:rFonts w:ascii="Arial" w:hAnsi="Arial" w:cs="Arial"/>
                <w:sz w:val="22"/>
              </w:rPr>
              <w:pict w14:anchorId="6503576B">
                <v:shape id="_x0000_s1026" type="#_x0000_t201" style="position:absolute;margin-left:21.1pt;margin-top:3.6pt;width:12.75pt;height:18.75pt;z-index:251661312;mso-position-horizontal-relative:text;mso-position-vertical-relative:text" o:preferrelative="t" filled="f" stroked="f">
                  <v:imagedata r:id="rId12" o:title=""/>
                  <o:lock v:ext="edit" aspectratio="t"/>
                </v:shape>
                <w:control r:id="rId17" w:name="CheckBox122" w:shapeid="_x0000_s1026"/>
              </w:pict>
            </w:r>
          </w:p>
        </w:tc>
      </w:tr>
      <w:tr w:rsidR="00A15D1B" w:rsidRPr="00D761D7" w14:paraId="494E6955" w14:textId="77777777" w:rsidTr="00D761D7">
        <w:trPr>
          <w:trHeight w:val="497"/>
          <w:jc w:val="center"/>
        </w:trPr>
        <w:tc>
          <w:tcPr>
            <w:tcW w:w="7228" w:type="dxa"/>
          </w:tcPr>
          <w:p w14:paraId="770A3A62" w14:textId="0CA422CB" w:rsidR="00A15D1B" w:rsidRPr="00D761D7" w:rsidRDefault="00352BB8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want to participate in my community</w:t>
            </w:r>
          </w:p>
        </w:tc>
        <w:tc>
          <w:tcPr>
            <w:tcW w:w="1507" w:type="dxa"/>
          </w:tcPr>
          <w:p w14:paraId="5E6EB2BE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C3D8F8B">
                <v:shape id="_x0000_s1033" type="#_x0000_t201" style="position:absolute;margin-left:26.1pt;margin-top:3.35pt;width:12.75pt;height:18.75pt;z-index:251668480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18" w:name="CheckBox121211" w:shapeid="_x0000_s1033"/>
              </w:pict>
            </w:r>
            <w:r w:rsidR="00A15D1B" w:rsidRPr="00D761D7">
              <w:rPr>
                <w:rFonts w:ascii="Arial" w:hAnsi="Arial" w:cs="Arial"/>
                <w:sz w:val="22"/>
              </w:rPr>
              <w:t xml:space="preserve">Yes  </w:t>
            </w:r>
          </w:p>
        </w:tc>
        <w:tc>
          <w:tcPr>
            <w:tcW w:w="1746" w:type="dxa"/>
          </w:tcPr>
          <w:p w14:paraId="57CC07A7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70B8A202">
                <v:shape id="_x0000_s1034" type="#_x0000_t201" style="position:absolute;margin-left:21.1pt;margin-top:3.35pt;width:12.75pt;height:18.75pt;z-index:251669504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19" w:name="CheckBox121221" w:shapeid="_x0000_s1034"/>
              </w:pict>
            </w:r>
            <w:r w:rsidR="00A15D1B" w:rsidRPr="00D761D7">
              <w:rPr>
                <w:rFonts w:ascii="Arial" w:hAnsi="Arial" w:cs="Arial"/>
                <w:sz w:val="22"/>
              </w:rPr>
              <w:t>No</w:t>
            </w:r>
          </w:p>
        </w:tc>
      </w:tr>
      <w:tr w:rsidR="00203C79" w:rsidRPr="00D761D7" w14:paraId="27A2FC22" w14:textId="77777777" w:rsidTr="00D761D7">
        <w:trPr>
          <w:trHeight w:val="487"/>
          <w:jc w:val="center"/>
        </w:trPr>
        <w:tc>
          <w:tcPr>
            <w:tcW w:w="7228" w:type="dxa"/>
            <w:vMerge w:val="restart"/>
          </w:tcPr>
          <w:p w14:paraId="1D4623FE" w14:textId="0D9F09BF" w:rsidR="00203C79" w:rsidRPr="00D761D7" w:rsidRDefault="00352BB8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have an education course requirement.</w:t>
            </w:r>
          </w:p>
          <w:p w14:paraId="0BC9F11E" w14:textId="5FE78C19" w:rsidR="00203C79" w:rsidRPr="00D761D7" w:rsidRDefault="00203C79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</w:rPr>
              <w:t xml:space="preserve">If yes, then how many hours </w:t>
            </w:r>
            <w:r w:rsidR="00352BB8">
              <w:rPr>
                <w:rFonts w:ascii="Arial" w:hAnsi="Arial" w:cs="Arial"/>
              </w:rPr>
              <w:t>are you</w:t>
            </w:r>
            <w:r w:rsidRPr="00D761D7">
              <w:rPr>
                <w:rFonts w:ascii="Arial" w:hAnsi="Arial" w:cs="Arial"/>
              </w:rPr>
              <w:t xml:space="preserve"> required to do in total</w:t>
            </w:r>
            <w:r w:rsidRPr="00D761D7">
              <w:rPr>
                <w:rFonts w:ascii="Arial" w:hAnsi="Arial" w:cs="Arial"/>
                <w:sz w:val="22"/>
              </w:rPr>
              <w:t>?</w:t>
            </w:r>
          </w:p>
        </w:tc>
        <w:tc>
          <w:tcPr>
            <w:tcW w:w="1507" w:type="dxa"/>
          </w:tcPr>
          <w:p w14:paraId="24F0923B" w14:textId="018AC364" w:rsidR="00203C79" w:rsidRPr="00D761D7" w:rsidRDefault="005C2BE3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CBA403C">
                <v:shape id="_x0000_s1079" type="#_x0000_t201" style="position:absolute;margin-left:26.85pt;margin-top:3.05pt;width:12.75pt;height:18.75pt;z-index:251686912;mso-position-horizontal-relative:text;mso-position-vertical-relative:text" o:preferrelative="t" filled="f" stroked="f">
                  <v:imagedata r:id="rId12" o:title=""/>
                  <o:lock v:ext="edit" aspectratio="t"/>
                </v:shape>
                <w:control r:id="rId20" w:name="CheckBox12111331" w:shapeid="_x0000_s1079"/>
              </w:pict>
            </w:r>
            <w:r w:rsidR="00203C79" w:rsidRPr="00D761D7">
              <w:rPr>
                <w:rFonts w:ascii="Arial" w:hAnsi="Arial" w:cs="Arial"/>
                <w:sz w:val="22"/>
              </w:rPr>
              <w:t xml:space="preserve">Yes  </w:t>
            </w:r>
            <w:r>
              <w:rPr>
                <w:rFonts w:ascii="Arial" w:hAnsi="Arial" w:cs="Arial"/>
                <w:sz w:val="22"/>
              </w:rPr>
              <w:pict w14:anchorId="203F20A1">
                <v:shape id="_x0000_s1080" type="#_x0000_t201" style="position:absolute;margin-left:26.85pt;margin-top:3.6pt;width:12.75pt;height:18.75pt;z-index:251687936;mso-position-horizontal-relative:text;mso-position-vertical-relative:text" o:preferrelative="t" filled="f" stroked="f">
                  <v:imagedata r:id="rId12" o:title=""/>
                  <o:lock v:ext="edit" aspectratio="t"/>
                </v:shape>
                <w:control r:id="rId21" w:name="CheckBox12121" w:shapeid="_x0000_s1080"/>
              </w:pict>
            </w:r>
          </w:p>
        </w:tc>
        <w:tc>
          <w:tcPr>
            <w:tcW w:w="1746" w:type="dxa"/>
          </w:tcPr>
          <w:p w14:paraId="5D33CF42" w14:textId="26A35989" w:rsidR="00203C79" w:rsidRPr="00D761D7" w:rsidRDefault="005C2BE3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3767BB7">
                <v:shape id="_x0000_s1082" type="#_x0000_t201" style="position:absolute;margin-left:21.1pt;margin-top:3.05pt;width:12.75pt;height:18.75pt;z-index:251689984;mso-position-horizontal-relative:text;mso-position-vertical-relative:text" o:preferrelative="t" filled="f" stroked="f">
                  <v:imagedata r:id="rId12" o:title=""/>
                  <o:lock v:ext="edit" aspectratio="t"/>
                </v:shape>
                <w:control r:id="rId22" w:name="CheckBox121113111" w:shapeid="_x0000_s1082"/>
              </w:pict>
            </w:r>
            <w:r w:rsidR="00203C79" w:rsidRPr="00D761D7">
              <w:rPr>
                <w:rFonts w:ascii="Arial" w:hAnsi="Arial" w:cs="Arial"/>
                <w:sz w:val="22"/>
              </w:rPr>
              <w:t xml:space="preserve">No </w:t>
            </w:r>
            <w:r>
              <w:rPr>
                <w:rFonts w:ascii="Arial" w:hAnsi="Arial" w:cs="Arial"/>
                <w:sz w:val="22"/>
              </w:rPr>
              <w:pict w14:anchorId="3374F1A6">
                <v:shape id="_x0000_s1081" type="#_x0000_t201" style="position:absolute;margin-left:21.1pt;margin-top:3.6pt;width:12.75pt;height:18.75pt;z-index:251688960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3" w:name="CheckBox1221" w:shapeid="_x0000_s1081"/>
              </w:pict>
            </w:r>
          </w:p>
        </w:tc>
      </w:tr>
      <w:tr w:rsidR="00203C79" w:rsidRPr="00D761D7" w14:paraId="02442E7A" w14:textId="77777777" w:rsidTr="00D761D7">
        <w:trPr>
          <w:trHeight w:val="339"/>
          <w:jc w:val="center"/>
        </w:trPr>
        <w:tc>
          <w:tcPr>
            <w:tcW w:w="7228" w:type="dxa"/>
            <w:vMerge/>
          </w:tcPr>
          <w:p w14:paraId="5B7F0045" w14:textId="77777777" w:rsidR="00203C79" w:rsidRPr="00D761D7" w:rsidRDefault="00203C79" w:rsidP="004A6296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253" w:type="dxa"/>
            <w:gridSpan w:val="2"/>
          </w:tcPr>
          <w:p w14:paraId="323A510D" w14:textId="7965F8CF" w:rsidR="00203C79" w:rsidRPr="00D761D7" w:rsidRDefault="00044BF4" w:rsidP="004A6296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Hours?</w:t>
            </w:r>
          </w:p>
        </w:tc>
      </w:tr>
      <w:tr w:rsidR="00203C79" w:rsidRPr="00D761D7" w14:paraId="6D0A9E83" w14:textId="77777777" w:rsidTr="00D761D7">
        <w:trPr>
          <w:trHeight w:val="455"/>
          <w:jc w:val="center"/>
        </w:trPr>
        <w:tc>
          <w:tcPr>
            <w:tcW w:w="7228" w:type="dxa"/>
            <w:vMerge w:val="restart"/>
          </w:tcPr>
          <w:p w14:paraId="1FA5F24B" w14:textId="3A67A80A" w:rsidR="009B336F" w:rsidRPr="00D761D7" w:rsidRDefault="00352BB8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have C</w:t>
            </w:r>
            <w:r w:rsidRPr="00D761D7">
              <w:rPr>
                <w:rFonts w:ascii="Arial" w:hAnsi="Arial" w:cs="Arial"/>
                <w:sz w:val="22"/>
              </w:rPr>
              <w:t>entrelink</w:t>
            </w:r>
            <w:r w:rsidR="00203C79" w:rsidRPr="00D761D7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requirement.</w:t>
            </w:r>
            <w:r w:rsidR="00203C79" w:rsidRPr="00D761D7">
              <w:rPr>
                <w:rFonts w:ascii="Arial" w:hAnsi="Arial" w:cs="Arial"/>
                <w:sz w:val="22"/>
              </w:rPr>
              <w:t xml:space="preserve"> </w:t>
            </w:r>
          </w:p>
          <w:p w14:paraId="7D16B6C8" w14:textId="77777777" w:rsidR="00203C79" w:rsidRDefault="0096587D" w:rsidP="0096587D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</w:rPr>
            </w:pPr>
            <w:r w:rsidRPr="00D761D7">
              <w:rPr>
                <w:rFonts w:ascii="Arial" w:hAnsi="Arial" w:cs="Arial"/>
              </w:rPr>
              <w:t>Please specify</w:t>
            </w:r>
            <w:r w:rsidR="007E481B">
              <w:rPr>
                <w:rFonts w:ascii="Arial" w:hAnsi="Arial" w:cs="Arial"/>
              </w:rPr>
              <w:t xml:space="preserve"> the Centrelink benefit</w:t>
            </w:r>
            <w:r w:rsidRPr="00D761D7">
              <w:rPr>
                <w:rFonts w:ascii="Arial" w:hAnsi="Arial" w:cs="Arial"/>
              </w:rPr>
              <w:t xml:space="preserve">: </w:t>
            </w:r>
          </w:p>
          <w:p w14:paraId="0A5D6CF1" w14:textId="7BB65E38" w:rsidR="007E481B" w:rsidRPr="00D761D7" w:rsidRDefault="007E481B" w:rsidP="0096587D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</w:rPr>
              <w:t xml:space="preserve">If yes, then how many hours </w:t>
            </w:r>
            <w:r>
              <w:rPr>
                <w:rFonts w:ascii="Arial" w:hAnsi="Arial" w:cs="Arial"/>
              </w:rPr>
              <w:t>are you</w:t>
            </w:r>
            <w:r w:rsidRPr="00D761D7">
              <w:rPr>
                <w:rFonts w:ascii="Arial" w:hAnsi="Arial" w:cs="Arial"/>
              </w:rPr>
              <w:t xml:space="preserve"> required to do in total</w:t>
            </w:r>
            <w:r w:rsidRPr="00D761D7">
              <w:rPr>
                <w:rFonts w:ascii="Arial" w:hAnsi="Arial" w:cs="Arial"/>
                <w:sz w:val="22"/>
              </w:rPr>
              <w:t>?</w:t>
            </w:r>
          </w:p>
        </w:tc>
        <w:tc>
          <w:tcPr>
            <w:tcW w:w="1507" w:type="dxa"/>
          </w:tcPr>
          <w:p w14:paraId="1B5FC28A" w14:textId="1070CD49" w:rsidR="00203C79" w:rsidRPr="00D761D7" w:rsidRDefault="005C2BE3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A1A28B5">
                <v:shape id="_x0000_s1083" type="#_x0000_t201" style="position:absolute;margin-left:26.1pt;margin-top:3.35pt;width:12.75pt;height:18.75pt;z-index:251692032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4" w:name="CheckBox12121131" w:shapeid="_x0000_s1083"/>
              </w:pict>
            </w:r>
            <w:r w:rsidR="00203C79" w:rsidRPr="00D761D7">
              <w:rPr>
                <w:rFonts w:ascii="Arial" w:hAnsi="Arial" w:cs="Arial"/>
                <w:sz w:val="22"/>
              </w:rPr>
              <w:t xml:space="preserve">Yes  </w:t>
            </w:r>
          </w:p>
        </w:tc>
        <w:tc>
          <w:tcPr>
            <w:tcW w:w="1746" w:type="dxa"/>
          </w:tcPr>
          <w:p w14:paraId="3D291B57" w14:textId="65E4B149" w:rsidR="00203C79" w:rsidRPr="00D761D7" w:rsidRDefault="005C2BE3" w:rsidP="00203C79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52802F5A">
                <v:shape id="_x0000_s1084" type="#_x0000_t201" style="position:absolute;margin-left:21.1pt;margin-top:3.35pt;width:12.75pt;height:18.75pt;z-index:251693056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5" w:name="CheckBox12122131" w:shapeid="_x0000_s1084"/>
              </w:pict>
            </w:r>
            <w:r w:rsidR="00203C79" w:rsidRPr="00D761D7">
              <w:rPr>
                <w:rFonts w:ascii="Arial" w:hAnsi="Arial" w:cs="Arial"/>
                <w:sz w:val="22"/>
              </w:rPr>
              <w:t>No</w:t>
            </w:r>
          </w:p>
        </w:tc>
      </w:tr>
      <w:tr w:rsidR="00203C79" w:rsidRPr="00D761D7" w14:paraId="1533A849" w14:textId="77777777" w:rsidTr="00D761D7">
        <w:trPr>
          <w:trHeight w:val="455"/>
          <w:jc w:val="center"/>
        </w:trPr>
        <w:tc>
          <w:tcPr>
            <w:tcW w:w="7228" w:type="dxa"/>
            <w:vMerge/>
          </w:tcPr>
          <w:p w14:paraId="4F8E5887" w14:textId="77777777" w:rsidR="00203C79" w:rsidRPr="00D761D7" w:rsidRDefault="00203C79" w:rsidP="006D01E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253" w:type="dxa"/>
            <w:gridSpan w:val="2"/>
          </w:tcPr>
          <w:p w14:paraId="22E70EE8" w14:textId="2CC4C49A" w:rsidR="00203C79" w:rsidRPr="00D761D7" w:rsidRDefault="00203C79" w:rsidP="00CF1B98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Hours</w:t>
            </w:r>
            <w:r w:rsidR="00CF1B98" w:rsidRPr="00D761D7">
              <w:rPr>
                <w:rFonts w:ascii="Arial" w:hAnsi="Arial" w:cs="Arial"/>
                <w:sz w:val="22"/>
              </w:rPr>
              <w:t>?</w:t>
            </w:r>
          </w:p>
        </w:tc>
      </w:tr>
      <w:tr w:rsidR="0007006B" w:rsidRPr="00D761D7" w14:paraId="22F1DC9F" w14:textId="77777777" w:rsidTr="00D761D7">
        <w:trPr>
          <w:trHeight w:val="497"/>
          <w:jc w:val="center"/>
        </w:trPr>
        <w:tc>
          <w:tcPr>
            <w:tcW w:w="7228" w:type="dxa"/>
          </w:tcPr>
          <w:p w14:paraId="4B6A891E" w14:textId="33A97377" w:rsidR="0007006B" w:rsidRPr="00D761D7" w:rsidRDefault="0007006B" w:rsidP="0096587D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Have you volunteered or been employed at BSL previously?</w:t>
            </w:r>
          </w:p>
        </w:tc>
        <w:tc>
          <w:tcPr>
            <w:tcW w:w="1507" w:type="dxa"/>
          </w:tcPr>
          <w:p w14:paraId="511B27C7" w14:textId="6D669A75" w:rsidR="0007006B" w:rsidRPr="00D761D7" w:rsidRDefault="005C2BE3" w:rsidP="0007006B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EDDEF9E">
                <v:shape id="_x0000_s1085" type="#_x0000_t201" style="position:absolute;margin-left:26.1pt;margin-top:3.35pt;width:12.75pt;height:18.75pt;z-index:251695104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6" w:name="CheckBox1212122" w:shapeid="_x0000_s1085"/>
              </w:pict>
            </w:r>
            <w:r w:rsidR="0007006B" w:rsidRPr="00D761D7">
              <w:rPr>
                <w:rFonts w:ascii="Arial" w:hAnsi="Arial" w:cs="Arial"/>
                <w:sz w:val="22"/>
              </w:rPr>
              <w:t xml:space="preserve">Yes  </w:t>
            </w:r>
          </w:p>
        </w:tc>
        <w:tc>
          <w:tcPr>
            <w:tcW w:w="1746" w:type="dxa"/>
          </w:tcPr>
          <w:p w14:paraId="19D1DC01" w14:textId="7B6A5D90" w:rsidR="0007006B" w:rsidRPr="00D761D7" w:rsidRDefault="005C2BE3" w:rsidP="0007006B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14407B02">
                <v:shape id="_x0000_s1086" type="#_x0000_t201" style="position:absolute;margin-left:21.1pt;margin-top:3.35pt;width:12.75pt;height:18.75pt;z-index:251696128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7" w:name="CheckBox1212222" w:shapeid="_x0000_s1086"/>
              </w:pict>
            </w:r>
            <w:r w:rsidR="0007006B" w:rsidRPr="00D761D7">
              <w:rPr>
                <w:rFonts w:ascii="Arial" w:hAnsi="Arial" w:cs="Arial"/>
                <w:sz w:val="22"/>
              </w:rPr>
              <w:t>No</w:t>
            </w:r>
          </w:p>
        </w:tc>
      </w:tr>
      <w:tr w:rsidR="00A15D1B" w:rsidRPr="00D761D7" w14:paraId="225AC6B9" w14:textId="77777777" w:rsidTr="00D761D7">
        <w:trPr>
          <w:trHeight w:val="497"/>
          <w:jc w:val="center"/>
        </w:trPr>
        <w:tc>
          <w:tcPr>
            <w:tcW w:w="7228" w:type="dxa"/>
            <w:tcBorders>
              <w:bottom w:val="single" w:sz="8" w:space="0" w:color="F79646" w:themeColor="accent6"/>
            </w:tcBorders>
          </w:tcPr>
          <w:p w14:paraId="5112BE33" w14:textId="77777777" w:rsidR="007B3A1B" w:rsidRPr="00D761D7" w:rsidRDefault="007B3A1B" w:rsidP="00F01C1E">
            <w:pPr>
              <w:pStyle w:val="ListParagraph"/>
              <w:spacing w:before="0"/>
              <w:ind w:left="0"/>
              <w:rPr>
                <w:rFonts w:ascii="Arial" w:hAnsi="Arial" w:cs="Arial"/>
                <w:bCs/>
                <w:sz w:val="22"/>
              </w:rPr>
            </w:pPr>
          </w:p>
          <w:p w14:paraId="77FD4E1E" w14:textId="047390F4" w:rsidR="00586446" w:rsidRPr="00D761D7" w:rsidRDefault="00586446" w:rsidP="00F01C1E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bCs/>
                <w:sz w:val="22"/>
              </w:rPr>
              <w:t>Do</w:t>
            </w:r>
            <w:r w:rsidRPr="00D761D7">
              <w:rPr>
                <w:rFonts w:ascii="Arial" w:hAnsi="Arial" w:cs="Arial"/>
                <w:sz w:val="22"/>
              </w:rPr>
              <w:t xml:space="preserve"> you have any health condition/s that may affect your </w:t>
            </w:r>
            <w:r w:rsidR="007E481B">
              <w:rPr>
                <w:rFonts w:ascii="Arial" w:hAnsi="Arial" w:cs="Arial"/>
                <w:sz w:val="22"/>
              </w:rPr>
              <w:t>capacity to perform this volunteer role</w:t>
            </w:r>
            <w:r w:rsidRPr="00D761D7">
              <w:rPr>
                <w:rFonts w:ascii="Arial" w:hAnsi="Arial" w:cs="Arial"/>
                <w:sz w:val="22"/>
              </w:rPr>
              <w:t>?</w:t>
            </w:r>
          </w:p>
          <w:p w14:paraId="47C0426E" w14:textId="77777777" w:rsidR="007B3A1B" w:rsidRPr="00D761D7" w:rsidRDefault="007B3A1B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18"/>
              </w:rPr>
            </w:pPr>
            <w:r w:rsidRPr="00D761D7">
              <w:rPr>
                <w:rFonts w:ascii="Arial" w:hAnsi="Arial" w:cs="Arial"/>
                <w:sz w:val="18"/>
              </w:rPr>
              <w:t>Brotherhood of St Laurence is committed providing a safe working environment and aims to ensure that volunteers are not required to work in duties they are not able to perform safely.</w:t>
            </w:r>
          </w:p>
          <w:p w14:paraId="6B458DED" w14:textId="77777777" w:rsidR="00812E4A" w:rsidRPr="00D761D7" w:rsidRDefault="00812E4A" w:rsidP="00F01C1E">
            <w:pPr>
              <w:pStyle w:val="ListParagraph"/>
              <w:spacing w:before="0"/>
              <w:ind w:left="0"/>
              <w:rPr>
                <w:rFonts w:ascii="Arial" w:hAnsi="Arial" w:cs="Arial"/>
                <w:b/>
                <w:sz w:val="22"/>
              </w:rPr>
            </w:pPr>
          </w:p>
          <w:p w14:paraId="3A17B8EA" w14:textId="4B48A952" w:rsidR="007E481B" w:rsidRPr="00D761D7" w:rsidRDefault="0096587D" w:rsidP="007B3A1B">
            <w:pPr>
              <w:pStyle w:val="ListParagraph"/>
              <w:spacing w:before="0"/>
              <w:ind w:left="0"/>
              <w:rPr>
                <w:rFonts w:ascii="Arial" w:hAnsi="Arial" w:cs="Arial"/>
                <w:sz w:val="22"/>
              </w:rPr>
            </w:pPr>
            <w:r w:rsidRPr="00D761D7">
              <w:rPr>
                <w:rFonts w:ascii="Arial" w:hAnsi="Arial" w:cs="Arial"/>
                <w:sz w:val="22"/>
              </w:rPr>
              <w:t>P</w:t>
            </w:r>
            <w:r w:rsidR="00F01C1E" w:rsidRPr="00D761D7">
              <w:rPr>
                <w:rFonts w:ascii="Arial" w:hAnsi="Arial" w:cs="Arial"/>
                <w:sz w:val="22"/>
              </w:rPr>
              <w:t>lease specify</w:t>
            </w:r>
            <w:r w:rsidR="00812E4A" w:rsidRPr="00D761D7">
              <w:rPr>
                <w:rFonts w:ascii="Arial" w:hAnsi="Arial" w:cs="Arial"/>
                <w:sz w:val="22"/>
              </w:rPr>
              <w:t xml:space="preserve"> here</w:t>
            </w:r>
            <w:r w:rsidR="00586446" w:rsidRPr="00D761D7">
              <w:rPr>
                <w:rFonts w:ascii="Arial" w:hAnsi="Arial" w:cs="Arial"/>
                <w:sz w:val="22"/>
              </w:rPr>
              <w:t xml:space="preserve">: </w:t>
            </w:r>
          </w:p>
        </w:tc>
        <w:tc>
          <w:tcPr>
            <w:tcW w:w="1507" w:type="dxa"/>
          </w:tcPr>
          <w:p w14:paraId="3B1DC4B8" w14:textId="77777777" w:rsidR="006C6106" w:rsidRPr="00D761D7" w:rsidRDefault="006C6106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</w:p>
          <w:p w14:paraId="0010AD46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4A638DDF">
                <v:shape id="_x0000_s1041" type="#_x0000_t201" style="position:absolute;margin-left:26.1pt;margin-top:3.35pt;width:12.75pt;height:18.75pt;z-index:251676672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8" w:name="CheckBox121212" w:shapeid="_x0000_s1041"/>
              </w:pict>
            </w:r>
            <w:r w:rsidR="00A15D1B" w:rsidRPr="00D761D7">
              <w:rPr>
                <w:rFonts w:ascii="Arial" w:hAnsi="Arial" w:cs="Arial"/>
                <w:sz w:val="22"/>
              </w:rPr>
              <w:t xml:space="preserve">Yes  </w:t>
            </w:r>
          </w:p>
        </w:tc>
        <w:tc>
          <w:tcPr>
            <w:tcW w:w="1746" w:type="dxa"/>
          </w:tcPr>
          <w:p w14:paraId="1AD41586" w14:textId="77777777" w:rsidR="006C6106" w:rsidRPr="00D761D7" w:rsidRDefault="006C6106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</w:p>
          <w:p w14:paraId="554A66E8" w14:textId="77777777" w:rsidR="00A15D1B" w:rsidRPr="00D761D7" w:rsidRDefault="005C2BE3" w:rsidP="00024BF7">
            <w:pPr>
              <w:tabs>
                <w:tab w:val="left" w:pos="6825"/>
                <w:tab w:val="left" w:pos="7920"/>
              </w:tabs>
              <w:spacing w:before="120" w:after="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pict w14:anchorId="684692AE">
                <v:shape id="_x0000_s1042" type="#_x0000_t201" style="position:absolute;margin-left:21.1pt;margin-top:3.35pt;width:12.75pt;height:18.75pt;z-index:251677696;mso-position-horizontal-relative:text;mso-position-vertical-relative:text" o:preferrelative="t" filled="f" stroked="f">
                  <v:imagedata r:id="rId14" o:title=""/>
                  <o:lock v:ext="edit" aspectratio="t"/>
                </v:shape>
                <w:control r:id="rId29" w:name="CheckBox121222" w:shapeid="_x0000_s1042"/>
              </w:pict>
            </w:r>
            <w:r w:rsidR="00A15D1B" w:rsidRPr="00D761D7">
              <w:rPr>
                <w:rFonts w:ascii="Arial" w:hAnsi="Arial" w:cs="Arial"/>
                <w:sz w:val="22"/>
              </w:rPr>
              <w:t>No</w:t>
            </w:r>
          </w:p>
        </w:tc>
      </w:tr>
      <w:tr w:rsidR="00D95DE4" w:rsidRPr="00D761D7" w14:paraId="0F96E240" w14:textId="77777777" w:rsidTr="00D761D7">
        <w:trPr>
          <w:trHeight w:val="1439"/>
          <w:jc w:val="center"/>
        </w:trPr>
        <w:tc>
          <w:tcPr>
            <w:tcW w:w="10481" w:type="dxa"/>
            <w:gridSpan w:val="3"/>
            <w:tcBorders>
              <w:top w:val="single" w:sz="8" w:space="0" w:color="F79646" w:themeColor="accent6"/>
            </w:tcBorders>
          </w:tcPr>
          <w:tbl>
            <w:tblPr>
              <w:tblW w:w="10244" w:type="dxa"/>
              <w:tblLook w:val="0000" w:firstRow="0" w:lastRow="0" w:firstColumn="0" w:lastColumn="0" w:noHBand="0" w:noVBand="0"/>
            </w:tblPr>
            <w:tblGrid>
              <w:gridCol w:w="4229"/>
              <w:gridCol w:w="1243"/>
              <w:gridCol w:w="1631"/>
              <w:gridCol w:w="1455"/>
              <w:gridCol w:w="1686"/>
            </w:tblGrid>
            <w:tr w:rsidR="00D95DE4" w:rsidRPr="00D761D7" w14:paraId="3EF9A4FA" w14:textId="77777777" w:rsidTr="007B3A1B">
              <w:trPr>
                <w:trHeight w:val="1587"/>
              </w:trPr>
              <w:tc>
                <w:tcPr>
                  <w:tcW w:w="4229" w:type="dxa"/>
                  <w:shd w:val="clear" w:color="auto" w:fill="auto"/>
                </w:tcPr>
                <w:p w14:paraId="0394D97F" w14:textId="011C2204" w:rsidR="00D95DE4" w:rsidRPr="00D761D7" w:rsidRDefault="00F70750" w:rsidP="00F70750">
                  <w:pPr>
                    <w:spacing w:before="60" w:after="120" w:line="240" w:lineRule="auto"/>
                    <w:rPr>
                      <w:rFonts w:ascii="Arial" w:hAnsi="Arial" w:cs="Arial"/>
                      <w:b/>
                      <w:sz w:val="22"/>
                    </w:rPr>
                  </w:pPr>
                  <w:r w:rsidRPr="00D761D7">
                    <w:rPr>
                      <w:rFonts w:ascii="Arial" w:hAnsi="Arial" w:cs="Arial"/>
                      <w:sz w:val="22"/>
                    </w:rPr>
                    <w:t>BSL is committed to diversity.</w:t>
                  </w:r>
                  <w:r w:rsidR="003526E3">
                    <w:rPr>
                      <w:rFonts w:ascii="Arial" w:hAnsi="Arial" w:cs="Arial"/>
                      <w:sz w:val="22"/>
                    </w:rPr>
                    <w:t xml:space="preserve"> Please tick the boxes that apply.</w:t>
                  </w:r>
                  <w:r w:rsidRPr="00D761D7">
                    <w:rPr>
                      <w:rFonts w:ascii="Arial" w:hAnsi="Arial" w:cs="Arial"/>
                      <w:sz w:val="22"/>
                    </w:rPr>
                    <w:br/>
                  </w:r>
                  <w:r w:rsidR="003526E3">
                    <w:rPr>
                      <w:rFonts w:ascii="Arial" w:hAnsi="Arial" w:cs="Arial"/>
                      <w:sz w:val="18"/>
                      <w:szCs w:val="18"/>
                    </w:rPr>
                    <w:t xml:space="preserve">This question is </w:t>
                  </w:r>
                  <w:r w:rsidR="0063639A">
                    <w:rPr>
                      <w:rFonts w:ascii="Arial" w:hAnsi="Arial" w:cs="Arial"/>
                      <w:sz w:val="18"/>
                      <w:szCs w:val="18"/>
                    </w:rPr>
                    <w:t>optional</w:t>
                  </w:r>
                  <w:r w:rsidR="0063639A" w:rsidRPr="00D761D7">
                    <w:rPr>
                      <w:rFonts w:ascii="Arial" w:hAnsi="Arial" w:cs="Arial"/>
                      <w:sz w:val="18"/>
                      <w:szCs w:val="18"/>
                    </w:rPr>
                    <w:t>;</w:t>
                  </w:r>
                  <w:r w:rsidR="00D95DE4" w:rsidRPr="00D761D7">
                    <w:rPr>
                      <w:rFonts w:ascii="Arial" w:hAnsi="Arial" w:cs="Arial"/>
                      <w:sz w:val="18"/>
                      <w:szCs w:val="18"/>
                    </w:rPr>
                    <w:t xml:space="preserve"> however </w:t>
                  </w:r>
                  <w:r w:rsidR="003526E3">
                    <w:rPr>
                      <w:rFonts w:ascii="Arial" w:hAnsi="Arial" w:cs="Arial"/>
                      <w:sz w:val="18"/>
                      <w:szCs w:val="18"/>
                    </w:rPr>
                    <w:t>your response</w:t>
                  </w:r>
                  <w:r w:rsidR="00D95DE4" w:rsidRPr="00D761D7">
                    <w:rPr>
                      <w:rFonts w:ascii="Arial" w:hAnsi="Arial" w:cs="Arial"/>
                      <w:sz w:val="18"/>
                      <w:szCs w:val="18"/>
                    </w:rPr>
                    <w:t xml:space="preserve"> assists us to measure the effectiveness of our policies and programs</w:t>
                  </w:r>
                  <w:r w:rsidRPr="00D761D7"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1243" w:type="dxa"/>
                  <w:shd w:val="clear" w:color="auto" w:fill="auto"/>
                </w:tcPr>
                <w:p w14:paraId="00687E1C" w14:textId="77777777" w:rsidR="00D95DE4" w:rsidRPr="00D761D7" w:rsidRDefault="005C2BE3" w:rsidP="00D95DE4">
                  <w:pPr>
                    <w:tabs>
                      <w:tab w:val="left" w:pos="6825"/>
                      <w:tab w:val="left" w:pos="7920"/>
                    </w:tabs>
                    <w:spacing w:before="120" w:after="0" w:line="240" w:lineRule="auto"/>
                    <w:jc w:val="center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pict w14:anchorId="767601E9">
                      <v:shape id="_x0000_s1064" type="#_x0000_t201" style="position:absolute;left:0;text-align:left;margin-left:11.45pt;margin-top:52.3pt;width:15.75pt;height:18.75pt;z-index:251684864;mso-position-horizontal-relative:text;mso-position-vertical-relative:text" o:preferrelative="t" filled="f" stroked="f">
                        <v:imagedata r:id="rId30" o:title=""/>
                        <o:lock v:ext="edit" aspectratio="t"/>
                      </v:shape>
                      <w:control r:id="rId31" w:name="CheckBox181" w:shapeid="_x0000_s1064"/>
                    </w:pict>
                  </w:r>
                  <w:r w:rsidR="00D95DE4" w:rsidRPr="00D761D7">
                    <w:rPr>
                      <w:rFonts w:ascii="Arial" w:hAnsi="Arial" w:cs="Arial"/>
                      <w:sz w:val="22"/>
                    </w:rPr>
                    <w:t>Not applicable</w:t>
                  </w:r>
                </w:p>
              </w:tc>
              <w:tc>
                <w:tcPr>
                  <w:tcW w:w="1631" w:type="dxa"/>
                  <w:shd w:val="clear" w:color="auto" w:fill="auto"/>
                </w:tcPr>
                <w:p w14:paraId="43BAA8A7" w14:textId="77777777" w:rsidR="00D95DE4" w:rsidRPr="00D761D7" w:rsidRDefault="005C2BE3" w:rsidP="00D95DE4">
                  <w:pPr>
                    <w:tabs>
                      <w:tab w:val="left" w:pos="6825"/>
                      <w:tab w:val="left" w:pos="7920"/>
                    </w:tabs>
                    <w:spacing w:before="120" w:after="0" w:line="240" w:lineRule="auto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pict w14:anchorId="28344CA5">
                      <v:shape id="_x0000_s1063" type="#_x0000_t201" style="position:absolute;margin-left:16.95pt;margin-top:52.3pt;width:15.75pt;height:18.75pt;z-index:251683840;mso-position-horizontal-relative:text;mso-position-vertical-relative:text" o:preferrelative="t" filled="f" stroked="f">
                        <v:imagedata r:id="rId32" o:title=""/>
                        <o:lock v:ext="edit" aspectratio="t"/>
                      </v:shape>
                      <w:control r:id="rId33" w:name="CheckBox18112" w:shapeid="_x0000_s1063"/>
                    </w:pict>
                  </w:r>
                  <w:r w:rsidR="00D95DE4" w:rsidRPr="00D761D7">
                    <w:rPr>
                      <w:rFonts w:ascii="Arial" w:hAnsi="Arial" w:cs="Arial"/>
                      <w:sz w:val="22"/>
                    </w:rPr>
                    <w:t>Aboriginal</w:t>
                  </w:r>
                </w:p>
              </w:tc>
              <w:tc>
                <w:tcPr>
                  <w:tcW w:w="1455" w:type="dxa"/>
                  <w:shd w:val="clear" w:color="auto" w:fill="auto"/>
                </w:tcPr>
                <w:p w14:paraId="6AE4D626" w14:textId="77777777" w:rsidR="00D95DE4" w:rsidRPr="00D761D7" w:rsidRDefault="005C2BE3" w:rsidP="00D95DE4">
                  <w:pPr>
                    <w:tabs>
                      <w:tab w:val="left" w:pos="6825"/>
                      <w:tab w:val="left" w:pos="7920"/>
                    </w:tabs>
                    <w:spacing w:before="120" w:after="0" w:line="240" w:lineRule="auto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pict w14:anchorId="796D194C">
                      <v:shape id="_x0000_s1061" type="#_x0000_t201" style="position:absolute;margin-left:11.45pt;margin-top:52.3pt;width:15.75pt;height:18.75pt;z-index:251681792;mso-position-horizontal-relative:text;mso-position-vertical-relative:text" o:preferrelative="t" filled="f" stroked="f">
                        <v:imagedata r:id="rId32" o:title=""/>
                        <o:lock v:ext="edit" aspectratio="t"/>
                      </v:shape>
                      <w:control r:id="rId34" w:name="CheckBox18" w:shapeid="_x0000_s1061"/>
                    </w:pict>
                  </w:r>
                  <w:r w:rsidR="00D95DE4" w:rsidRPr="00D761D7">
                    <w:rPr>
                      <w:rFonts w:ascii="Arial" w:hAnsi="Arial" w:cs="Arial"/>
                      <w:sz w:val="22"/>
                    </w:rPr>
                    <w:t>Torres Strait Islander</w:t>
                  </w:r>
                </w:p>
              </w:tc>
              <w:tc>
                <w:tcPr>
                  <w:tcW w:w="1686" w:type="dxa"/>
                  <w:shd w:val="clear" w:color="auto" w:fill="auto"/>
                </w:tcPr>
                <w:p w14:paraId="67F862F8" w14:textId="77777777" w:rsidR="00D95DE4" w:rsidRPr="00D761D7" w:rsidRDefault="005C2BE3" w:rsidP="00D95DE4">
                  <w:pPr>
                    <w:tabs>
                      <w:tab w:val="left" w:pos="6825"/>
                      <w:tab w:val="left" w:pos="7920"/>
                    </w:tabs>
                    <w:spacing w:before="120" w:after="0" w:line="240" w:lineRule="auto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pict w14:anchorId="69708420">
                      <v:shape id="_x0000_s1062" type="#_x0000_t201" style="position:absolute;margin-left:12.1pt;margin-top:52.3pt;width:15.75pt;height:18.75pt;z-index:251682816;mso-position-horizontal-relative:text;mso-position-vertical-relative:text" o:preferrelative="t" filled="f" stroked="f">
                        <v:imagedata r:id="rId32" o:title=""/>
                        <o:lock v:ext="edit" aspectratio="t"/>
                      </v:shape>
                      <w:control r:id="rId35" w:name="CheckBox182" w:shapeid="_x0000_s1062"/>
                    </w:pict>
                  </w:r>
                  <w:r w:rsidR="00D95DE4" w:rsidRPr="00D761D7">
                    <w:rPr>
                      <w:rFonts w:ascii="Arial" w:hAnsi="Arial" w:cs="Arial"/>
                      <w:sz w:val="22"/>
                    </w:rPr>
                    <w:t>Aboriginal and Torres Strait Islander</w:t>
                  </w:r>
                </w:p>
              </w:tc>
            </w:tr>
          </w:tbl>
          <w:p w14:paraId="0A3ADF58" w14:textId="77777777" w:rsidR="00D95DE4" w:rsidRPr="00D761D7" w:rsidRDefault="00D95DE4" w:rsidP="00D95DE4">
            <w:pPr>
              <w:rPr>
                <w:rFonts w:ascii="Arial" w:hAnsi="Arial" w:cs="Arial"/>
              </w:rPr>
            </w:pPr>
          </w:p>
        </w:tc>
      </w:tr>
      <w:tr w:rsidR="00A15D1B" w:rsidRPr="00D761D7" w14:paraId="176D4079" w14:textId="77777777" w:rsidTr="00D761D7">
        <w:trPr>
          <w:trHeight w:val="497"/>
          <w:jc w:val="center"/>
        </w:trPr>
        <w:tc>
          <w:tcPr>
            <w:tcW w:w="10481" w:type="dxa"/>
            <w:gridSpan w:val="3"/>
            <w:vAlign w:val="center"/>
          </w:tcPr>
          <w:p w14:paraId="6DD08E91" w14:textId="77777777" w:rsidR="007B3A1B" w:rsidRPr="00D761D7" w:rsidRDefault="007B3A1B" w:rsidP="007B3A1B">
            <w:pPr>
              <w:pStyle w:val="Default"/>
              <w:spacing w:line="276" w:lineRule="auto"/>
              <w:ind w:left="360"/>
              <w:rPr>
                <w:bCs/>
                <w:sz w:val="22"/>
                <w:szCs w:val="20"/>
              </w:rPr>
            </w:pPr>
          </w:p>
          <w:p w14:paraId="513FA663" w14:textId="6CE9A749" w:rsidR="004A6296" w:rsidRPr="00D761D7" w:rsidRDefault="007B3A1B" w:rsidP="00241C4A">
            <w:pPr>
              <w:pStyle w:val="Default"/>
              <w:spacing w:line="276" w:lineRule="auto"/>
              <w:rPr>
                <w:bCs/>
                <w:sz w:val="22"/>
                <w:szCs w:val="20"/>
              </w:rPr>
            </w:pPr>
            <w:r w:rsidRPr="00D761D7">
              <w:rPr>
                <w:bCs/>
                <w:sz w:val="22"/>
              </w:rPr>
              <w:t>We</w:t>
            </w:r>
            <w:r w:rsidR="004A6296" w:rsidRPr="00D761D7">
              <w:rPr>
                <w:bCs/>
                <w:sz w:val="22"/>
              </w:rPr>
              <w:t xml:space="preserve"> prefer half to full day commitments.</w:t>
            </w:r>
            <w:r w:rsidR="004A6296" w:rsidRPr="00D761D7">
              <w:rPr>
                <w:bCs/>
                <w:sz w:val="22"/>
                <w:szCs w:val="20"/>
              </w:rPr>
              <w:t xml:space="preserve"> </w:t>
            </w:r>
            <w:r w:rsidR="004A6296" w:rsidRPr="00D761D7">
              <w:rPr>
                <w:bCs/>
                <w:sz w:val="22"/>
              </w:rPr>
              <w:t>Please indic</w:t>
            </w:r>
            <w:r w:rsidRPr="00D761D7">
              <w:rPr>
                <w:bCs/>
                <w:sz w:val="22"/>
              </w:rPr>
              <w:t>ate the days you could volunteer</w:t>
            </w:r>
            <w:r w:rsidR="004A6296" w:rsidRPr="00D761D7">
              <w:rPr>
                <w:bCs/>
                <w:sz w:val="22"/>
              </w:rPr>
              <w:t>.</w:t>
            </w:r>
          </w:p>
          <w:tbl>
            <w:tblPr>
              <w:tblpPr w:leftFromText="180" w:rightFromText="180" w:vertAnchor="text" w:horzAnchor="margin" w:tblpX="6" w:tblpY="140"/>
              <w:tblW w:w="984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216"/>
              <w:gridCol w:w="2072"/>
              <w:gridCol w:w="2266"/>
              <w:gridCol w:w="1646"/>
              <w:gridCol w:w="1646"/>
            </w:tblGrid>
            <w:tr w:rsidR="005C2BE3" w:rsidRPr="00D761D7" w14:paraId="262B2559" w14:textId="77777777" w:rsidTr="005C2BE3">
              <w:trPr>
                <w:trHeight w:val="263"/>
              </w:trPr>
              <w:tc>
                <w:tcPr>
                  <w:tcW w:w="2216" w:type="dxa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F79646" w:themeFill="accent6"/>
                </w:tcPr>
                <w:p w14:paraId="11DEF914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 w:rsidRPr="00D761D7">
                    <w:rPr>
                      <w:rFonts w:cs="Arial"/>
                      <w:sz w:val="20"/>
                    </w:rPr>
                    <w:t>Monday</w:t>
                  </w:r>
                </w:p>
              </w:tc>
              <w:tc>
                <w:tcPr>
                  <w:tcW w:w="2072" w:type="dxa"/>
                  <w:shd w:val="clear" w:color="auto" w:fill="F79646" w:themeFill="accent6"/>
                </w:tcPr>
                <w:p w14:paraId="320625A5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 w:rsidRPr="00D761D7">
                    <w:rPr>
                      <w:rFonts w:cs="Arial"/>
                      <w:sz w:val="20"/>
                    </w:rPr>
                    <w:t>Tuesday</w:t>
                  </w:r>
                </w:p>
              </w:tc>
              <w:tc>
                <w:tcPr>
                  <w:tcW w:w="2266" w:type="dxa"/>
                  <w:shd w:val="clear" w:color="auto" w:fill="F79646" w:themeFill="accent6"/>
                </w:tcPr>
                <w:p w14:paraId="30DEF951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 w:rsidRPr="00D761D7">
                    <w:rPr>
                      <w:rFonts w:cs="Arial"/>
                      <w:sz w:val="20"/>
                    </w:rPr>
                    <w:t>Wednesday</w:t>
                  </w:r>
                </w:p>
              </w:tc>
              <w:tc>
                <w:tcPr>
                  <w:tcW w:w="1646" w:type="dxa"/>
                  <w:shd w:val="clear" w:color="auto" w:fill="F79646" w:themeFill="accent6"/>
                </w:tcPr>
                <w:p w14:paraId="750F721D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 w:rsidRPr="00D761D7">
                    <w:rPr>
                      <w:rFonts w:cs="Arial"/>
                      <w:sz w:val="20"/>
                    </w:rPr>
                    <w:t>Thursday</w:t>
                  </w:r>
                </w:p>
              </w:tc>
              <w:tc>
                <w:tcPr>
                  <w:tcW w:w="1646" w:type="dxa"/>
                  <w:shd w:val="clear" w:color="auto" w:fill="F79646" w:themeFill="accent6"/>
                </w:tcPr>
                <w:p w14:paraId="6C99ACA2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 w:rsidRPr="00D761D7">
                    <w:rPr>
                      <w:rFonts w:cs="Arial"/>
                      <w:sz w:val="20"/>
                    </w:rPr>
                    <w:t>Friday</w:t>
                  </w:r>
                </w:p>
              </w:tc>
            </w:tr>
            <w:tr w:rsidR="005C2BE3" w:rsidRPr="00D761D7" w14:paraId="54EF879F" w14:textId="77777777" w:rsidTr="005C2BE3">
              <w:trPr>
                <w:trHeight w:val="274"/>
              </w:trPr>
              <w:tc>
                <w:tcPr>
                  <w:tcW w:w="221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449209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2072" w:type="dxa"/>
                </w:tcPr>
                <w:p w14:paraId="41A340C8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2266" w:type="dxa"/>
                </w:tcPr>
                <w:p w14:paraId="2EF90682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1646" w:type="dxa"/>
                </w:tcPr>
                <w:p w14:paraId="227B7881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1646" w:type="dxa"/>
                </w:tcPr>
                <w:p w14:paraId="75CAA714" w14:textId="77777777" w:rsidR="005C2BE3" w:rsidRPr="00D761D7" w:rsidRDefault="005C2BE3" w:rsidP="007B3A1B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</w:tr>
          </w:tbl>
          <w:p w14:paraId="05187C82" w14:textId="557D2703" w:rsidR="00812E4A" w:rsidRPr="00D761D7" w:rsidRDefault="00812E4A" w:rsidP="007B3A1B">
            <w:pPr>
              <w:pStyle w:val="ListParagraph"/>
              <w:spacing w:before="0"/>
              <w:ind w:left="0"/>
              <w:rPr>
                <w:rFonts w:ascii="Arial" w:hAnsi="Arial" w:cs="Arial"/>
                <w:b/>
                <w:sz w:val="22"/>
              </w:rPr>
            </w:pPr>
          </w:p>
        </w:tc>
      </w:tr>
      <w:tr w:rsidR="00241C4A" w:rsidRPr="00D761D7" w14:paraId="63FAF6AB" w14:textId="77777777" w:rsidTr="00D761D7">
        <w:trPr>
          <w:trHeight w:val="497"/>
          <w:jc w:val="center"/>
        </w:trPr>
        <w:tc>
          <w:tcPr>
            <w:tcW w:w="10481" w:type="dxa"/>
            <w:gridSpan w:val="3"/>
            <w:vAlign w:val="center"/>
          </w:tcPr>
          <w:p w14:paraId="15F406B2" w14:textId="77777777" w:rsidR="00241C4A" w:rsidRDefault="00241C4A" w:rsidP="00241C4A">
            <w:pPr>
              <w:pStyle w:val="Default"/>
              <w:spacing w:line="276" w:lineRule="auto"/>
              <w:rPr>
                <w:bCs/>
                <w:sz w:val="22"/>
              </w:rPr>
            </w:pPr>
          </w:p>
          <w:p w14:paraId="2DD5E958" w14:textId="6C793F7B" w:rsidR="00241C4A" w:rsidRPr="00D761D7" w:rsidRDefault="003A33B1" w:rsidP="00241C4A">
            <w:pPr>
              <w:pStyle w:val="Default"/>
              <w:spacing w:line="276" w:lineRule="auto"/>
              <w:rPr>
                <w:bCs/>
                <w:sz w:val="22"/>
                <w:szCs w:val="20"/>
              </w:rPr>
            </w:pPr>
            <w:r>
              <w:rPr>
                <w:bCs/>
                <w:sz w:val="22"/>
              </w:rPr>
              <w:t>How</w:t>
            </w:r>
            <w:r w:rsidR="00241C4A">
              <w:rPr>
                <w:bCs/>
                <w:sz w:val="22"/>
              </w:rPr>
              <w:t xml:space="preserve"> did you hear about this role?</w:t>
            </w:r>
          </w:p>
          <w:tbl>
            <w:tblPr>
              <w:tblpPr w:leftFromText="180" w:rightFromText="180" w:vertAnchor="text" w:horzAnchor="margin" w:tblpX="6" w:tblpY="140"/>
              <w:tblW w:w="102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049"/>
              <w:gridCol w:w="1916"/>
              <w:gridCol w:w="1522"/>
              <w:gridCol w:w="4758"/>
            </w:tblGrid>
            <w:tr w:rsidR="005C2BE3" w:rsidRPr="00D761D7" w14:paraId="1557AD84" w14:textId="77777777" w:rsidTr="005C2BE3">
              <w:trPr>
                <w:trHeight w:val="229"/>
              </w:trPr>
              <w:tc>
                <w:tcPr>
                  <w:tcW w:w="2049" w:type="dxa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F79646" w:themeFill="accent6"/>
                </w:tcPr>
                <w:p w14:paraId="0265AC0A" w14:textId="77032EF5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>
                    <w:rPr>
                      <w:rFonts w:cs="Arial"/>
                      <w:sz w:val="20"/>
                    </w:rPr>
                    <w:t>Seek Volunteer</w:t>
                  </w:r>
                </w:p>
              </w:tc>
              <w:tc>
                <w:tcPr>
                  <w:tcW w:w="1916" w:type="dxa"/>
                  <w:shd w:val="clear" w:color="auto" w:fill="F79646" w:themeFill="accent6"/>
                </w:tcPr>
                <w:p w14:paraId="1185B1A9" w14:textId="2F1A3228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>
                    <w:rPr>
                      <w:rFonts w:cs="Arial"/>
                      <w:sz w:val="20"/>
                    </w:rPr>
                    <w:t>BSL Website</w:t>
                  </w:r>
                </w:p>
              </w:tc>
              <w:tc>
                <w:tcPr>
                  <w:tcW w:w="1522" w:type="dxa"/>
                  <w:shd w:val="clear" w:color="auto" w:fill="F79646" w:themeFill="accent6"/>
                </w:tcPr>
                <w:p w14:paraId="2150DD25" w14:textId="227752BD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>
                    <w:rPr>
                      <w:rFonts w:cs="Arial"/>
                      <w:sz w:val="20"/>
                    </w:rPr>
                    <w:t>Word of mouth</w:t>
                  </w:r>
                </w:p>
              </w:tc>
              <w:tc>
                <w:tcPr>
                  <w:tcW w:w="4758" w:type="dxa"/>
                  <w:shd w:val="clear" w:color="auto" w:fill="F79646" w:themeFill="accent6"/>
                </w:tcPr>
                <w:p w14:paraId="2AC73E0C" w14:textId="77777777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  <w:r>
                    <w:rPr>
                      <w:rFonts w:cs="Arial"/>
                      <w:sz w:val="20"/>
                    </w:rPr>
                    <w:t>Other (please specify):</w:t>
                  </w:r>
                </w:p>
                <w:p w14:paraId="75D8B2FE" w14:textId="38A40AEE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sz w:val="20"/>
                    </w:rPr>
                  </w:pPr>
                </w:p>
              </w:tc>
            </w:tr>
            <w:tr w:rsidR="005C2BE3" w:rsidRPr="00D761D7" w14:paraId="195009FA" w14:textId="77777777" w:rsidTr="005C2BE3">
              <w:trPr>
                <w:trHeight w:val="239"/>
              </w:trPr>
              <w:tc>
                <w:tcPr>
                  <w:tcW w:w="2049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FA86284" w14:textId="77777777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1916" w:type="dxa"/>
                </w:tcPr>
                <w:p w14:paraId="59D83951" w14:textId="77777777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1522" w:type="dxa"/>
                </w:tcPr>
                <w:p w14:paraId="6121B7DE" w14:textId="77777777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  <w:tc>
                <w:tcPr>
                  <w:tcW w:w="4758" w:type="dxa"/>
                </w:tcPr>
                <w:p w14:paraId="303FC407" w14:textId="77777777" w:rsidR="005C2BE3" w:rsidRPr="00D761D7" w:rsidRDefault="005C2BE3" w:rsidP="00241C4A">
                  <w:pPr>
                    <w:pStyle w:val="BodyTextIndent"/>
                    <w:tabs>
                      <w:tab w:val="left" w:pos="450"/>
                      <w:tab w:val="right" w:leader="underscore" w:pos="9270"/>
                    </w:tabs>
                    <w:spacing w:before="60" w:after="60"/>
                    <w:ind w:left="0"/>
                    <w:rPr>
                      <w:rFonts w:cs="Arial"/>
                      <w:bCs/>
                      <w:sz w:val="20"/>
                    </w:rPr>
                  </w:pPr>
                </w:p>
              </w:tc>
            </w:tr>
          </w:tbl>
          <w:p w14:paraId="43F68938" w14:textId="77777777" w:rsidR="00241C4A" w:rsidRPr="00D761D7" w:rsidRDefault="00241C4A" w:rsidP="007B3A1B">
            <w:pPr>
              <w:pStyle w:val="Default"/>
              <w:spacing w:line="276" w:lineRule="auto"/>
              <w:ind w:left="360"/>
              <w:rPr>
                <w:bCs/>
                <w:sz w:val="22"/>
                <w:szCs w:val="20"/>
              </w:rPr>
            </w:pPr>
          </w:p>
        </w:tc>
      </w:tr>
    </w:tbl>
    <w:p w14:paraId="4225A02F" w14:textId="4E8B0133" w:rsidR="00855C8B" w:rsidRDefault="00855C8B" w:rsidP="00855C8B">
      <w:pPr>
        <w:ind w:left="-426"/>
        <w:rPr>
          <w:rFonts w:ascii="Arial" w:hAnsi="Arial" w:cs="Arial"/>
          <w:bCs/>
          <w:sz w:val="22"/>
          <w:lang w:val="en-AU"/>
        </w:rPr>
      </w:pPr>
      <w:r w:rsidRPr="00D761D7">
        <w:rPr>
          <w:rFonts w:ascii="Arial" w:hAnsi="Arial" w:cs="Arial"/>
          <w:bCs/>
          <w:sz w:val="22"/>
          <w:lang w:val="en-AU"/>
        </w:rPr>
        <w:t xml:space="preserve">Brotherhood volunteers in this role are required to complete </w:t>
      </w:r>
      <w:r w:rsidR="00783C31">
        <w:rPr>
          <w:rFonts w:ascii="Arial" w:hAnsi="Arial" w:cs="Arial"/>
          <w:bCs/>
          <w:sz w:val="22"/>
          <w:lang w:val="en-AU"/>
        </w:rPr>
        <w:t xml:space="preserve">the following </w:t>
      </w:r>
      <w:r w:rsidRPr="00D761D7">
        <w:rPr>
          <w:rFonts w:ascii="Arial" w:hAnsi="Arial" w:cs="Arial"/>
          <w:bCs/>
          <w:sz w:val="22"/>
          <w:lang w:val="en-AU"/>
        </w:rPr>
        <w:t xml:space="preserve">checks. </w:t>
      </w:r>
    </w:p>
    <w:p w14:paraId="6BED38FD" w14:textId="474E31C1" w:rsidR="003C56DC" w:rsidRDefault="003C56DC" w:rsidP="003C56DC">
      <w:pPr>
        <w:pStyle w:val="ListParagraph"/>
        <w:numPr>
          <w:ilvl w:val="0"/>
          <w:numId w:val="39"/>
        </w:numPr>
        <w:rPr>
          <w:rFonts w:ascii="Arial" w:hAnsi="Arial" w:cs="Arial"/>
          <w:bCs/>
          <w:color w:val="000000" w:themeColor="text1"/>
          <w:sz w:val="22"/>
          <w:lang w:val="en-AU"/>
        </w:rPr>
      </w:pPr>
      <w:r w:rsidRPr="00001196">
        <w:rPr>
          <w:rFonts w:ascii="Arial" w:hAnsi="Arial" w:cs="Arial"/>
          <w:bCs/>
          <w:color w:val="000000" w:themeColor="text1"/>
          <w:sz w:val="22"/>
          <w:lang w:val="en-AU"/>
        </w:rPr>
        <w:t>Police Check</w:t>
      </w:r>
    </w:p>
    <w:p w14:paraId="7805FF0B" w14:textId="10D73521" w:rsidR="00855C8B" w:rsidRPr="00D761D7" w:rsidRDefault="00855C8B" w:rsidP="00855C8B">
      <w:pPr>
        <w:ind w:left="-426"/>
        <w:rPr>
          <w:rFonts w:ascii="Arial" w:hAnsi="Arial" w:cs="Arial"/>
          <w:sz w:val="22"/>
          <w:lang w:val="en-AU"/>
        </w:rPr>
      </w:pPr>
      <w:r w:rsidRPr="00D761D7">
        <w:rPr>
          <w:rFonts w:ascii="Arial" w:hAnsi="Arial" w:cs="Arial"/>
          <w:bCs/>
          <w:sz w:val="22"/>
          <w:lang w:val="en-AU"/>
        </w:rPr>
        <w:t>Thank you in advance</w:t>
      </w:r>
      <w:r w:rsidR="007B3A1B" w:rsidRPr="00D761D7">
        <w:rPr>
          <w:rFonts w:ascii="Arial" w:hAnsi="Arial" w:cs="Arial"/>
          <w:bCs/>
          <w:sz w:val="22"/>
          <w:lang w:val="en-AU"/>
        </w:rPr>
        <w:t xml:space="preserve"> for your cooperation with the screening process</w:t>
      </w:r>
      <w:r w:rsidRPr="00D761D7">
        <w:rPr>
          <w:rFonts w:ascii="Arial" w:hAnsi="Arial" w:cs="Arial"/>
          <w:bCs/>
          <w:sz w:val="22"/>
          <w:lang w:val="en-AU"/>
        </w:rPr>
        <w:t>.</w:t>
      </w:r>
    </w:p>
    <w:p w14:paraId="63275F2C" w14:textId="6F852BDF" w:rsidR="001412D5" w:rsidRPr="00D761D7" w:rsidRDefault="001412D5" w:rsidP="00855C8B">
      <w:pPr>
        <w:ind w:left="-426"/>
        <w:rPr>
          <w:rFonts w:ascii="Arial" w:hAnsi="Arial" w:cs="Arial"/>
        </w:rPr>
      </w:pPr>
    </w:p>
    <w:sectPr w:rsidR="001412D5" w:rsidRPr="00D761D7" w:rsidSect="007B3A1B">
      <w:headerReference w:type="default" r:id="rId36"/>
      <w:footerReference w:type="default" r:id="rId37"/>
      <w:pgSz w:w="11906" w:h="16838"/>
      <w:pgMar w:top="1418" w:right="849" w:bottom="993" w:left="1418" w:header="709" w:footer="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9B4E5" w14:textId="77777777" w:rsidR="007B3A1B" w:rsidRDefault="007B3A1B" w:rsidP="004A25AE">
      <w:pPr>
        <w:spacing w:before="0" w:after="0" w:line="240" w:lineRule="auto"/>
      </w:pPr>
      <w:r>
        <w:separator/>
      </w:r>
    </w:p>
  </w:endnote>
  <w:endnote w:type="continuationSeparator" w:id="0">
    <w:p w14:paraId="5C5D5D06" w14:textId="77777777" w:rsidR="007B3A1B" w:rsidRDefault="007B3A1B" w:rsidP="004A25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309DF" w14:textId="44171D31" w:rsidR="007B3A1B" w:rsidRPr="00EE5076" w:rsidRDefault="007B3A1B" w:rsidP="00024BF7">
    <w:pPr>
      <w:pStyle w:val="Footer"/>
      <w:pBdr>
        <w:top w:val="single" w:sz="4" w:space="1" w:color="auto"/>
      </w:pBdr>
      <w:tabs>
        <w:tab w:val="clear" w:pos="8306"/>
        <w:tab w:val="right" w:pos="9000"/>
      </w:tabs>
      <w:spacing w:before="120" w:after="120" w:line="240" w:lineRule="auto"/>
      <w:rPr>
        <w:rStyle w:val="PageNumber"/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val="en-AU" w:eastAsia="en-AU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6D6D15" wp14:editId="0DFEA55C">
              <wp:simplePos x="0" y="0"/>
              <wp:positionH relativeFrom="column">
                <wp:posOffset>114300</wp:posOffset>
              </wp:positionH>
              <wp:positionV relativeFrom="paragraph">
                <wp:posOffset>3334385</wp:posOffset>
              </wp:positionV>
              <wp:extent cx="2400300" cy="229235"/>
              <wp:effectExtent l="5080" t="13970" r="13970" b="139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0300" cy="229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BBF4C6" w14:textId="77777777" w:rsidR="007B3A1B" w:rsidRDefault="007B3A1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6D6D1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pt;margin-top:262.55pt;width:189pt;height:1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">
              <v:textbox>
                <w:txbxContent>
                  <w:p w14:paraId="15BBF4C6" w14:textId="77777777" w:rsidR="007B3A1B" w:rsidRDefault="007B3A1B"/>
                </w:txbxContent>
              </v:textbox>
            </v:shape>
          </w:pict>
        </mc:Fallback>
      </mc:AlternateContent>
    </w:r>
    <w:r>
      <w:rPr>
        <w:rFonts w:ascii="Arial" w:hAnsi="Arial" w:cs="Arial"/>
        <w:sz w:val="16"/>
        <w:szCs w:val="16"/>
      </w:rPr>
      <w:t>Volunteer Screening Questionnaire</w:t>
    </w:r>
    <w:r w:rsidRPr="00EE5076">
      <w:rPr>
        <w:rFonts w:ascii="Arial" w:hAnsi="Arial" w:cs="Arial"/>
        <w:sz w:val="16"/>
        <w:szCs w:val="16"/>
      </w:rPr>
      <w:tab/>
    </w:r>
    <w:r w:rsidRPr="00EE5076">
      <w:rPr>
        <w:rFonts w:ascii="Arial" w:hAnsi="Arial" w:cs="Arial"/>
        <w:sz w:val="16"/>
        <w:szCs w:val="16"/>
      </w:rPr>
      <w:tab/>
      <w:t xml:space="preserve">Page </w:t>
    </w:r>
    <w:r w:rsidRPr="00EE5076">
      <w:rPr>
        <w:rStyle w:val="PageNumber"/>
        <w:rFonts w:ascii="Arial" w:hAnsi="Arial" w:cs="Arial"/>
        <w:sz w:val="16"/>
        <w:szCs w:val="16"/>
      </w:rPr>
      <w:fldChar w:fldCharType="begin"/>
    </w:r>
    <w:r w:rsidRPr="00EE507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EE5076">
      <w:rPr>
        <w:rStyle w:val="PageNumber"/>
        <w:rFonts w:ascii="Arial" w:hAnsi="Arial" w:cs="Arial"/>
        <w:sz w:val="16"/>
        <w:szCs w:val="16"/>
      </w:rPr>
      <w:fldChar w:fldCharType="separate"/>
    </w:r>
    <w:r w:rsidR="005C2BE3">
      <w:rPr>
        <w:rStyle w:val="PageNumber"/>
        <w:rFonts w:ascii="Arial" w:hAnsi="Arial" w:cs="Arial"/>
        <w:noProof/>
        <w:sz w:val="16"/>
        <w:szCs w:val="16"/>
      </w:rPr>
      <w:t>1</w:t>
    </w:r>
    <w:r w:rsidRPr="00EE5076">
      <w:rPr>
        <w:rStyle w:val="PageNumber"/>
        <w:rFonts w:ascii="Arial" w:hAnsi="Arial" w:cs="Arial"/>
        <w:sz w:val="16"/>
        <w:szCs w:val="16"/>
      </w:rPr>
      <w:fldChar w:fldCharType="end"/>
    </w:r>
    <w:r w:rsidRPr="00EE5076">
      <w:rPr>
        <w:rStyle w:val="PageNumber"/>
        <w:rFonts w:ascii="Arial" w:hAnsi="Arial" w:cs="Arial"/>
        <w:sz w:val="16"/>
        <w:szCs w:val="16"/>
      </w:rPr>
      <w:t xml:space="preserve"> of </w:t>
    </w:r>
    <w:r w:rsidRPr="00EE5076">
      <w:rPr>
        <w:rStyle w:val="PageNumber"/>
        <w:rFonts w:ascii="Arial" w:hAnsi="Arial" w:cs="Arial"/>
        <w:sz w:val="16"/>
        <w:szCs w:val="16"/>
      </w:rPr>
      <w:fldChar w:fldCharType="begin"/>
    </w:r>
    <w:r w:rsidRPr="00EE507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EE5076">
      <w:rPr>
        <w:rStyle w:val="PageNumber"/>
        <w:rFonts w:ascii="Arial" w:hAnsi="Arial" w:cs="Arial"/>
        <w:sz w:val="16"/>
        <w:szCs w:val="16"/>
      </w:rPr>
      <w:fldChar w:fldCharType="separate"/>
    </w:r>
    <w:r w:rsidR="005C2BE3">
      <w:rPr>
        <w:rStyle w:val="PageNumber"/>
        <w:rFonts w:ascii="Arial" w:hAnsi="Arial" w:cs="Arial"/>
        <w:noProof/>
        <w:sz w:val="16"/>
        <w:szCs w:val="16"/>
      </w:rPr>
      <w:t>3</w:t>
    </w:r>
    <w:r w:rsidRPr="00EE507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219C1" w14:textId="77777777" w:rsidR="007B3A1B" w:rsidRDefault="007B3A1B" w:rsidP="004A25AE">
      <w:pPr>
        <w:spacing w:before="0" w:after="0" w:line="240" w:lineRule="auto"/>
      </w:pPr>
      <w:r>
        <w:separator/>
      </w:r>
    </w:p>
  </w:footnote>
  <w:footnote w:type="continuationSeparator" w:id="0">
    <w:p w14:paraId="7B496FEE" w14:textId="77777777" w:rsidR="007B3A1B" w:rsidRDefault="007B3A1B" w:rsidP="004A25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7364B" w14:textId="18963DDD" w:rsidR="0087115B" w:rsidRPr="00D761D7" w:rsidRDefault="0087115B" w:rsidP="0087115B">
    <w:pPr>
      <w:spacing w:beforeLines="120" w:before="288" w:after="0" w:line="240" w:lineRule="auto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noProof/>
        <w:sz w:val="40"/>
        <w:szCs w:val="40"/>
        <w:lang w:val="en-AU" w:eastAsia="en-AU" w:bidi="ar-SA"/>
      </w:rPr>
      <w:drawing>
        <wp:anchor distT="0" distB="0" distL="114300" distR="114300" simplePos="0" relativeHeight="251662336" behindDoc="1" locked="0" layoutInCell="1" allowOverlap="1" wp14:anchorId="4A007C14" wp14:editId="47C93CDD">
          <wp:simplePos x="0" y="0"/>
          <wp:positionH relativeFrom="margin">
            <wp:align>left</wp:align>
          </wp:positionH>
          <wp:positionV relativeFrom="paragraph">
            <wp:posOffset>-174625</wp:posOffset>
          </wp:positionV>
          <wp:extent cx="1095375" cy="721360"/>
          <wp:effectExtent l="0" t="0" r="9525" b="2540"/>
          <wp:wrapTight wrapText="bothSides">
            <wp:wrapPolygon edited="0">
              <wp:start x="0" y="0"/>
              <wp:lineTo x="0" y="21106"/>
              <wp:lineTo x="21412" y="21106"/>
              <wp:lineTo x="21412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SL logo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721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761D7">
      <w:rPr>
        <w:rFonts w:ascii="Arial" w:hAnsi="Arial" w:cs="Arial"/>
        <w:b/>
        <w:sz w:val="32"/>
        <w:szCs w:val="32"/>
      </w:rPr>
      <w:t>Volunteer Screening Questionnaire</w:t>
    </w:r>
  </w:p>
  <w:p w14:paraId="31F97A3D" w14:textId="31E42618" w:rsidR="0087115B" w:rsidRDefault="0087115B">
    <w:pPr>
      <w:pStyle w:val="Header"/>
    </w:pPr>
  </w:p>
  <w:p w14:paraId="6001C337" w14:textId="77777777" w:rsidR="0087115B" w:rsidRDefault="00871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6404"/>
    <w:multiLevelType w:val="hybridMultilevel"/>
    <w:tmpl w:val="8112FC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10871"/>
    <w:multiLevelType w:val="hybridMultilevel"/>
    <w:tmpl w:val="2E2A49BA"/>
    <w:lvl w:ilvl="0" w:tplc="0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085B4101"/>
    <w:multiLevelType w:val="hybridMultilevel"/>
    <w:tmpl w:val="109ED9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A7ABC"/>
    <w:multiLevelType w:val="hybridMultilevel"/>
    <w:tmpl w:val="A2B2FA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747D7"/>
    <w:multiLevelType w:val="hybridMultilevel"/>
    <w:tmpl w:val="8B5E25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64EC0"/>
    <w:multiLevelType w:val="hybridMultilevel"/>
    <w:tmpl w:val="E766D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D7668"/>
    <w:multiLevelType w:val="hybridMultilevel"/>
    <w:tmpl w:val="64AEC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04FBD"/>
    <w:multiLevelType w:val="hybridMultilevel"/>
    <w:tmpl w:val="B51A4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749C2"/>
    <w:multiLevelType w:val="hybridMultilevel"/>
    <w:tmpl w:val="9B465F30"/>
    <w:lvl w:ilvl="0" w:tplc="5A549E5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E22563"/>
    <w:multiLevelType w:val="hybridMultilevel"/>
    <w:tmpl w:val="0F3838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F09E5"/>
    <w:multiLevelType w:val="hybridMultilevel"/>
    <w:tmpl w:val="74CE6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C40CF"/>
    <w:multiLevelType w:val="hybridMultilevel"/>
    <w:tmpl w:val="0876D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A3391"/>
    <w:multiLevelType w:val="hybridMultilevel"/>
    <w:tmpl w:val="F93288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B4E36"/>
    <w:multiLevelType w:val="hybridMultilevel"/>
    <w:tmpl w:val="7A548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447709"/>
    <w:multiLevelType w:val="hybridMultilevel"/>
    <w:tmpl w:val="0BC02430"/>
    <w:lvl w:ilvl="0" w:tplc="C2BACA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</w:r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8C23A07"/>
    <w:multiLevelType w:val="hybridMultilevel"/>
    <w:tmpl w:val="99A01B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4B150C"/>
    <w:multiLevelType w:val="hybridMultilevel"/>
    <w:tmpl w:val="6908F478"/>
    <w:lvl w:ilvl="0" w:tplc="1550105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75C26"/>
    <w:multiLevelType w:val="hybridMultilevel"/>
    <w:tmpl w:val="EB060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F533C"/>
    <w:multiLevelType w:val="hybridMultilevel"/>
    <w:tmpl w:val="CB725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976C5"/>
    <w:multiLevelType w:val="hybridMultilevel"/>
    <w:tmpl w:val="16FC483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A038D5"/>
    <w:multiLevelType w:val="hybridMultilevel"/>
    <w:tmpl w:val="E1644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26E7A"/>
    <w:multiLevelType w:val="hybridMultilevel"/>
    <w:tmpl w:val="F81A81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E23F20"/>
    <w:multiLevelType w:val="hybridMultilevel"/>
    <w:tmpl w:val="EBAA69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051EE"/>
    <w:multiLevelType w:val="hybridMultilevel"/>
    <w:tmpl w:val="B37AF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42382"/>
    <w:multiLevelType w:val="hybridMultilevel"/>
    <w:tmpl w:val="CD7C8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8A6C87"/>
    <w:multiLevelType w:val="hybridMultilevel"/>
    <w:tmpl w:val="6D2CA290"/>
    <w:lvl w:ilvl="0" w:tplc="A080B51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AA498E"/>
    <w:multiLevelType w:val="hybridMultilevel"/>
    <w:tmpl w:val="0C4C3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74777D"/>
    <w:multiLevelType w:val="hybridMultilevel"/>
    <w:tmpl w:val="B2784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61A0E"/>
    <w:multiLevelType w:val="hybridMultilevel"/>
    <w:tmpl w:val="8FAC5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D5D39"/>
    <w:multiLevelType w:val="hybridMultilevel"/>
    <w:tmpl w:val="3CBC5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084508"/>
    <w:multiLevelType w:val="hybridMultilevel"/>
    <w:tmpl w:val="F718E7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C14482"/>
    <w:multiLevelType w:val="hybridMultilevel"/>
    <w:tmpl w:val="CA548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47A43"/>
    <w:multiLevelType w:val="hybridMultilevel"/>
    <w:tmpl w:val="6ACC9D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8331F"/>
    <w:multiLevelType w:val="hybridMultilevel"/>
    <w:tmpl w:val="AD703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670AE2"/>
    <w:multiLevelType w:val="hybridMultilevel"/>
    <w:tmpl w:val="43F8F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3F7130"/>
    <w:multiLevelType w:val="hybridMultilevel"/>
    <w:tmpl w:val="32E6FA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B461E"/>
    <w:multiLevelType w:val="hybridMultilevel"/>
    <w:tmpl w:val="7CB6C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687C25"/>
    <w:multiLevelType w:val="hybridMultilevel"/>
    <w:tmpl w:val="D0165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9F500C"/>
    <w:multiLevelType w:val="hybridMultilevel"/>
    <w:tmpl w:val="234EB1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35"/>
  </w:num>
  <w:num w:numId="4">
    <w:abstractNumId w:val="10"/>
  </w:num>
  <w:num w:numId="5">
    <w:abstractNumId w:val="27"/>
  </w:num>
  <w:num w:numId="6">
    <w:abstractNumId w:val="6"/>
  </w:num>
  <w:num w:numId="7">
    <w:abstractNumId w:val="34"/>
  </w:num>
  <w:num w:numId="8">
    <w:abstractNumId w:val="13"/>
  </w:num>
  <w:num w:numId="9">
    <w:abstractNumId w:val="9"/>
  </w:num>
  <w:num w:numId="10">
    <w:abstractNumId w:val="7"/>
  </w:num>
  <w:num w:numId="11">
    <w:abstractNumId w:val="4"/>
  </w:num>
  <w:num w:numId="12">
    <w:abstractNumId w:val="20"/>
  </w:num>
  <w:num w:numId="13">
    <w:abstractNumId w:val="17"/>
  </w:num>
  <w:num w:numId="14">
    <w:abstractNumId w:val="28"/>
  </w:num>
  <w:num w:numId="15">
    <w:abstractNumId w:val="21"/>
  </w:num>
  <w:num w:numId="16">
    <w:abstractNumId w:val="37"/>
  </w:num>
  <w:num w:numId="17">
    <w:abstractNumId w:val="38"/>
  </w:num>
  <w:num w:numId="18">
    <w:abstractNumId w:val="26"/>
  </w:num>
  <w:num w:numId="19">
    <w:abstractNumId w:val="30"/>
  </w:num>
  <w:num w:numId="20">
    <w:abstractNumId w:val="31"/>
  </w:num>
  <w:num w:numId="21">
    <w:abstractNumId w:val="29"/>
  </w:num>
  <w:num w:numId="22">
    <w:abstractNumId w:val="23"/>
  </w:num>
  <w:num w:numId="23">
    <w:abstractNumId w:val="3"/>
  </w:num>
  <w:num w:numId="24">
    <w:abstractNumId w:val="33"/>
  </w:num>
  <w:num w:numId="25">
    <w:abstractNumId w:val="12"/>
  </w:num>
  <w:num w:numId="26">
    <w:abstractNumId w:val="32"/>
  </w:num>
  <w:num w:numId="27">
    <w:abstractNumId w:val="15"/>
  </w:num>
  <w:num w:numId="28">
    <w:abstractNumId w:val="36"/>
  </w:num>
  <w:num w:numId="29">
    <w:abstractNumId w:val="11"/>
  </w:num>
  <w:num w:numId="30">
    <w:abstractNumId w:val="0"/>
  </w:num>
  <w:num w:numId="31">
    <w:abstractNumId w:val="2"/>
  </w:num>
  <w:num w:numId="32">
    <w:abstractNumId w:val="19"/>
  </w:num>
  <w:num w:numId="33">
    <w:abstractNumId w:val="14"/>
  </w:num>
  <w:num w:numId="34">
    <w:abstractNumId w:val="18"/>
  </w:num>
  <w:num w:numId="35">
    <w:abstractNumId w:val="25"/>
  </w:num>
  <w:num w:numId="36">
    <w:abstractNumId w:val="16"/>
  </w:num>
  <w:num w:numId="37">
    <w:abstractNumId w:val="8"/>
  </w:num>
  <w:num w:numId="38">
    <w:abstractNumId w:val="22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cumentProtection w:formatting="1" w:enforcement="0"/>
  <w:defaultTabStop w:val="720"/>
  <w:characterSpacingControl w:val="doNotCompress"/>
  <w:hdrShapeDefaults>
    <o:shapedefaults v:ext="edit" spidmax="141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sDAwMzYxNTGzNDJX0lEKTi0uzszPAykwrAUAR/JVEywAAAA="/>
  </w:docVars>
  <w:rsids>
    <w:rsidRoot w:val="00A15D1B"/>
    <w:rsid w:val="00004501"/>
    <w:rsid w:val="00023322"/>
    <w:rsid w:val="00024BF7"/>
    <w:rsid w:val="00044BF4"/>
    <w:rsid w:val="000618B2"/>
    <w:rsid w:val="0007006B"/>
    <w:rsid w:val="00070A2F"/>
    <w:rsid w:val="00085C40"/>
    <w:rsid w:val="00086FBF"/>
    <w:rsid w:val="00096AAB"/>
    <w:rsid w:val="000C2AD2"/>
    <w:rsid w:val="000D730A"/>
    <w:rsid w:val="000E56C3"/>
    <w:rsid w:val="0011628F"/>
    <w:rsid w:val="00120847"/>
    <w:rsid w:val="001242DC"/>
    <w:rsid w:val="00137182"/>
    <w:rsid w:val="001412D5"/>
    <w:rsid w:val="0014318D"/>
    <w:rsid w:val="001611A9"/>
    <w:rsid w:val="0019131A"/>
    <w:rsid w:val="0019227E"/>
    <w:rsid w:val="001A0C1B"/>
    <w:rsid w:val="001A1CB5"/>
    <w:rsid w:val="001D7010"/>
    <w:rsid w:val="00203C79"/>
    <w:rsid w:val="00241C4A"/>
    <w:rsid w:val="002474C0"/>
    <w:rsid w:val="00284D73"/>
    <w:rsid w:val="002A691B"/>
    <w:rsid w:val="00301B7E"/>
    <w:rsid w:val="003048F9"/>
    <w:rsid w:val="0033644C"/>
    <w:rsid w:val="0035177C"/>
    <w:rsid w:val="003526E3"/>
    <w:rsid w:val="00352BB8"/>
    <w:rsid w:val="00354CCC"/>
    <w:rsid w:val="00367A0C"/>
    <w:rsid w:val="00373DDA"/>
    <w:rsid w:val="003A33B1"/>
    <w:rsid w:val="003B6392"/>
    <w:rsid w:val="003C56DC"/>
    <w:rsid w:val="003C6F0E"/>
    <w:rsid w:val="0044224F"/>
    <w:rsid w:val="00450818"/>
    <w:rsid w:val="004A25AE"/>
    <w:rsid w:val="004A6296"/>
    <w:rsid w:val="004B5A79"/>
    <w:rsid w:val="005103E1"/>
    <w:rsid w:val="00511881"/>
    <w:rsid w:val="00524997"/>
    <w:rsid w:val="00543DD4"/>
    <w:rsid w:val="005572C0"/>
    <w:rsid w:val="0058555B"/>
    <w:rsid w:val="00586446"/>
    <w:rsid w:val="005C2BE3"/>
    <w:rsid w:val="005D7FB1"/>
    <w:rsid w:val="005F0A55"/>
    <w:rsid w:val="005F49AD"/>
    <w:rsid w:val="00621216"/>
    <w:rsid w:val="0063639A"/>
    <w:rsid w:val="0064042C"/>
    <w:rsid w:val="006416CE"/>
    <w:rsid w:val="00646EAC"/>
    <w:rsid w:val="00663630"/>
    <w:rsid w:val="006C6106"/>
    <w:rsid w:val="006D01E7"/>
    <w:rsid w:val="006F3A04"/>
    <w:rsid w:val="007060B2"/>
    <w:rsid w:val="00733F71"/>
    <w:rsid w:val="007670AC"/>
    <w:rsid w:val="0078080B"/>
    <w:rsid w:val="00783C31"/>
    <w:rsid w:val="007851E4"/>
    <w:rsid w:val="00786C9B"/>
    <w:rsid w:val="00787DFB"/>
    <w:rsid w:val="007B3A1B"/>
    <w:rsid w:val="007D67EA"/>
    <w:rsid w:val="007E3D83"/>
    <w:rsid w:val="007E481B"/>
    <w:rsid w:val="00812E4A"/>
    <w:rsid w:val="00827489"/>
    <w:rsid w:val="00832918"/>
    <w:rsid w:val="00855C8B"/>
    <w:rsid w:val="0087115B"/>
    <w:rsid w:val="008712E1"/>
    <w:rsid w:val="00907B2B"/>
    <w:rsid w:val="00925BB3"/>
    <w:rsid w:val="0096587D"/>
    <w:rsid w:val="009700EA"/>
    <w:rsid w:val="00971D71"/>
    <w:rsid w:val="009B336F"/>
    <w:rsid w:val="00A076A7"/>
    <w:rsid w:val="00A11E20"/>
    <w:rsid w:val="00A14EDA"/>
    <w:rsid w:val="00A15D1B"/>
    <w:rsid w:val="00A569FB"/>
    <w:rsid w:val="00A8068C"/>
    <w:rsid w:val="00A82A0D"/>
    <w:rsid w:val="00AF5D08"/>
    <w:rsid w:val="00B1242D"/>
    <w:rsid w:val="00B24D2E"/>
    <w:rsid w:val="00B44E32"/>
    <w:rsid w:val="00B6617D"/>
    <w:rsid w:val="00B903E8"/>
    <w:rsid w:val="00BF6113"/>
    <w:rsid w:val="00BF7B35"/>
    <w:rsid w:val="00C07EBF"/>
    <w:rsid w:val="00C31486"/>
    <w:rsid w:val="00C86766"/>
    <w:rsid w:val="00CF1B98"/>
    <w:rsid w:val="00D01500"/>
    <w:rsid w:val="00D1568F"/>
    <w:rsid w:val="00D612D3"/>
    <w:rsid w:val="00D761D7"/>
    <w:rsid w:val="00D95DE4"/>
    <w:rsid w:val="00DD117E"/>
    <w:rsid w:val="00E24F74"/>
    <w:rsid w:val="00E57EB8"/>
    <w:rsid w:val="00E70EC4"/>
    <w:rsid w:val="00E87125"/>
    <w:rsid w:val="00E94AB8"/>
    <w:rsid w:val="00EA4BFC"/>
    <w:rsid w:val="00EC4793"/>
    <w:rsid w:val="00ED3E3C"/>
    <w:rsid w:val="00EF3491"/>
    <w:rsid w:val="00F01C1E"/>
    <w:rsid w:val="00F35CD0"/>
    <w:rsid w:val="00F70750"/>
    <w:rsid w:val="00F73B46"/>
    <w:rsid w:val="00F81FE6"/>
    <w:rsid w:val="00F82566"/>
    <w:rsid w:val="00F915E4"/>
    <w:rsid w:val="00F93E9E"/>
    <w:rsid w:val="00FD59FA"/>
    <w:rsid w:val="00FF2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3"/>
    <o:shapelayout v:ext="edit">
      <o:idmap v:ext="edit" data="1"/>
    </o:shapelayout>
  </w:shapeDefaults>
  <w:decimalSymbol w:val="."/>
  <w:listSeparator w:val=","/>
  <w14:docId w14:val="3D532033"/>
  <w15:docId w15:val="{EDACAC91-2CDD-4E16-9776-DC426E062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D1B"/>
    <w:pPr>
      <w:spacing w:before="200"/>
    </w:pPr>
    <w:rPr>
      <w:rFonts w:ascii="Calibri" w:eastAsia="Times New Roman" w:hAnsi="Calibri" w:cs="Times New Roman"/>
      <w:sz w:val="20"/>
      <w:szCs w:val="20"/>
      <w:lang w:val="en-US" w:bidi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5D1B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sid w:val="00A15D1B"/>
    <w:rPr>
      <w:rFonts w:ascii="Calibri" w:eastAsia="Times New Roman" w:hAnsi="Calibri" w:cs="Times New Roman"/>
      <w:caps/>
      <w:color w:val="365F91"/>
      <w:spacing w:val="10"/>
      <w:lang w:val="en-US" w:bidi="en-US"/>
    </w:rPr>
  </w:style>
  <w:style w:type="paragraph" w:styleId="Footer">
    <w:name w:val="footer"/>
    <w:basedOn w:val="Normal"/>
    <w:link w:val="FooterChar"/>
    <w:rsid w:val="00A15D1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15D1B"/>
    <w:rPr>
      <w:rFonts w:ascii="Calibri" w:eastAsia="Times New Roman" w:hAnsi="Calibri" w:cs="Times New Roman"/>
      <w:sz w:val="20"/>
      <w:szCs w:val="20"/>
      <w:lang w:val="en-US" w:bidi="en-US"/>
    </w:rPr>
  </w:style>
  <w:style w:type="character" w:styleId="PageNumber">
    <w:name w:val="page number"/>
    <w:basedOn w:val="DefaultParagraphFont"/>
    <w:rsid w:val="00A15D1B"/>
  </w:style>
  <w:style w:type="paragraph" w:styleId="ListParagraph">
    <w:name w:val="List Paragraph"/>
    <w:basedOn w:val="Normal"/>
    <w:uiPriority w:val="34"/>
    <w:qFormat/>
    <w:rsid w:val="00A15D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9F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0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0AC"/>
    <w:rPr>
      <w:rFonts w:ascii="Calibri" w:eastAsia="Times New Roman" w:hAnsi="Calibri" w:cs="Times New Roman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0AC"/>
    <w:rPr>
      <w:rFonts w:ascii="Calibri" w:eastAsia="Times New Roman" w:hAnsi="Calibri" w:cs="Times New Roman"/>
      <w:b/>
      <w:bCs/>
      <w:sz w:val="20"/>
      <w:szCs w:val="20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0A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0AC"/>
    <w:rPr>
      <w:rFonts w:ascii="Segoe UI" w:eastAsia="Times New Roman" w:hAnsi="Segoe UI" w:cs="Segoe UI"/>
      <w:sz w:val="18"/>
      <w:szCs w:val="18"/>
      <w:lang w:val="en-US" w:bidi="en-US"/>
    </w:rPr>
  </w:style>
  <w:style w:type="paragraph" w:styleId="BodyTextIndent">
    <w:name w:val="Body Text Indent"/>
    <w:basedOn w:val="Normal"/>
    <w:link w:val="BodyTextIndentChar"/>
    <w:rsid w:val="004A6296"/>
    <w:pPr>
      <w:spacing w:before="0" w:after="120" w:line="240" w:lineRule="auto"/>
      <w:ind w:left="283"/>
    </w:pPr>
    <w:rPr>
      <w:rFonts w:ascii="Arial" w:hAnsi="Arial"/>
      <w:sz w:val="22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4A6296"/>
    <w:rPr>
      <w:rFonts w:ascii="Arial" w:eastAsia="Times New Roman" w:hAnsi="Arial" w:cs="Times New Roman"/>
      <w:szCs w:val="20"/>
      <w:lang w:val="en-US"/>
    </w:rPr>
  </w:style>
  <w:style w:type="paragraph" w:customStyle="1" w:styleId="Default">
    <w:name w:val="Default"/>
    <w:basedOn w:val="Normal"/>
    <w:rsid w:val="004A6296"/>
    <w:pPr>
      <w:autoSpaceDE w:val="0"/>
      <w:autoSpaceDN w:val="0"/>
      <w:spacing w:before="0" w:after="0" w:line="240" w:lineRule="auto"/>
    </w:pPr>
    <w:rPr>
      <w:rFonts w:ascii="Arial" w:eastAsiaTheme="minorHAnsi" w:hAnsi="Arial" w:cs="Arial"/>
      <w:color w:val="000000"/>
      <w:sz w:val="24"/>
      <w:szCs w:val="24"/>
      <w:lang w:val="en-AU" w:eastAsia="en-AU" w:bidi="ar-SA"/>
    </w:rPr>
  </w:style>
  <w:style w:type="paragraph" w:styleId="Header">
    <w:name w:val="header"/>
    <w:basedOn w:val="Normal"/>
    <w:link w:val="HeaderChar"/>
    <w:uiPriority w:val="99"/>
    <w:unhideWhenUsed/>
    <w:rsid w:val="0087115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15B"/>
    <w:rPr>
      <w:rFonts w:ascii="Calibri" w:eastAsia="Times New Roman" w:hAnsi="Calibri" w:cs="Times New Roman"/>
      <w:sz w:val="20"/>
      <w:szCs w:val="2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8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control" Target="activeX/activeX5.xml"/><Relationship Id="rId26" Type="http://schemas.openxmlformats.org/officeDocument/2006/relationships/control" Target="activeX/activeX13.xml"/><Relationship Id="rId39" Type="http://schemas.openxmlformats.org/officeDocument/2006/relationships/theme" Target="theme/theme1.xml"/><Relationship Id="rId21" Type="http://schemas.openxmlformats.org/officeDocument/2006/relationships/control" Target="activeX/activeX8.xml"/><Relationship Id="rId34" Type="http://schemas.openxmlformats.org/officeDocument/2006/relationships/control" Target="activeX/activeX19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control" Target="activeX/activeX4.xml"/><Relationship Id="rId25" Type="http://schemas.openxmlformats.org/officeDocument/2006/relationships/control" Target="activeX/activeX12.xml"/><Relationship Id="rId33" Type="http://schemas.openxmlformats.org/officeDocument/2006/relationships/control" Target="activeX/activeX18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7.xml"/><Relationship Id="rId29" Type="http://schemas.openxmlformats.org/officeDocument/2006/relationships/control" Target="activeX/activeX1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olunteer@bsl.org.au" TargetMode="External"/><Relationship Id="rId24" Type="http://schemas.openxmlformats.org/officeDocument/2006/relationships/control" Target="activeX/activeX11.xml"/><Relationship Id="rId32" Type="http://schemas.openxmlformats.org/officeDocument/2006/relationships/image" Target="media/image4.wmf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control" Target="activeX/activeX10.xml"/><Relationship Id="rId28" Type="http://schemas.openxmlformats.org/officeDocument/2006/relationships/control" Target="activeX/activeX15.xm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control" Target="activeX/activeX6.xml"/><Relationship Id="rId31" Type="http://schemas.openxmlformats.org/officeDocument/2006/relationships/control" Target="activeX/activeX1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control" Target="activeX/activeX9.xml"/><Relationship Id="rId27" Type="http://schemas.openxmlformats.org/officeDocument/2006/relationships/control" Target="activeX/activeX14.xml"/><Relationship Id="rId30" Type="http://schemas.openxmlformats.org/officeDocument/2006/relationships/image" Target="media/image3.wmf"/><Relationship Id="rId35" Type="http://schemas.openxmlformats.org/officeDocument/2006/relationships/control" Target="activeX/activeX20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d0d6351f-f196-4cb8-9ee1-4b717570c514">
      <Url xsi:nil="true"/>
      <Description xsi:nil="true"/>
    </Pre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9958CEF97DBD4091D0BFF1586ADA36" ma:contentTypeVersion="13" ma:contentTypeDescription="Create a new document." ma:contentTypeScope="" ma:versionID="cb0ba4aade2b8e163d83b769877059c9">
  <xsd:schema xmlns:xsd="http://www.w3.org/2001/XMLSchema" xmlns:xs="http://www.w3.org/2001/XMLSchema" xmlns:p="http://schemas.microsoft.com/office/2006/metadata/properties" xmlns:ns2="d0d6351f-f196-4cb8-9ee1-4b717570c514" xmlns:ns3="ece06f12-2be3-4b76-84a5-4052cb261f3a" targetNamespace="http://schemas.microsoft.com/office/2006/metadata/properties" ma:root="true" ma:fieldsID="f070fc4267ac3ebeb0e3401ea69c9aa8" ns2:_="" ns3:_="">
    <xsd:import namespace="d0d6351f-f196-4cb8-9ee1-4b717570c514"/>
    <xsd:import namespace="ece06f12-2be3-4b76-84a5-4052cb261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Preview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6351f-f196-4cb8-9ee1-4b717570c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Preview" ma:index="18" nillable="true" ma:displayName="Preview" ma:format="Image" ma:internalName="Pre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06f12-2be3-4b76-84a5-4052cb261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E21AC-E549-4307-9AE0-B661F9B44753}">
  <ds:schemaRefs>
    <ds:schemaRef ds:uri="http://schemas.microsoft.com/office/2006/metadata/properties"/>
    <ds:schemaRef ds:uri="http://purl.org/dc/dcmitype/"/>
    <ds:schemaRef ds:uri="http://purl.org/dc/terms/"/>
    <ds:schemaRef ds:uri="ece06f12-2be3-4b76-84a5-4052cb261f3a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d0d6351f-f196-4cb8-9ee1-4b717570c514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1473652-561A-4202-A286-05E06F17E3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90D228-CD5B-4D44-B3F2-857DF2C7C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6351f-f196-4cb8-9ee1-4b717570c514"/>
    <ds:schemaRef ds:uri="ece06f12-2be3-4b76-84a5-4052cb261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73A263-62D4-4153-925B-C9A188842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0</Words>
  <Characters>1882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therhood of St Laurence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utim</dc:creator>
  <cp:lastModifiedBy>Kruti Mehta</cp:lastModifiedBy>
  <cp:revision>2</cp:revision>
  <cp:lastPrinted>2016-03-24T03:19:00Z</cp:lastPrinted>
  <dcterms:created xsi:type="dcterms:W3CDTF">2021-01-05T03:35:00Z</dcterms:created>
  <dcterms:modified xsi:type="dcterms:W3CDTF">2021-01-0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9958CEF97DBD4091D0BFF1586ADA36</vt:lpwstr>
  </property>
  <property fmtid="{D5CDD505-2E9C-101B-9397-08002B2CF9AE}" pid="3" name="Order">
    <vt:r8>100</vt:r8>
  </property>
  <property fmtid="{D5CDD505-2E9C-101B-9397-08002B2CF9AE}" pid="4" name="AuthorIds_UIVersion_5632">
    <vt:lpwstr>16</vt:lpwstr>
  </property>
</Properties>
</file>